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50066" w14:textId="77777777" w:rsidR="00C15A57" w:rsidRPr="006A5DFB" w:rsidRDefault="00AC5943" w:rsidP="00AC5943">
      <w:pPr>
        <w:tabs>
          <w:tab w:val="left" w:pos="7523"/>
          <w:tab w:val="right" w:pos="8838"/>
        </w:tabs>
        <w:jc w:val="right"/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lt;&lt;Lugar y fecha&gt;&gt;</w:t>
      </w:r>
    </w:p>
    <w:p w14:paraId="35762F87" w14:textId="77777777" w:rsidR="00411F2E" w:rsidRPr="006A5DFB" w:rsidRDefault="00411F2E" w:rsidP="00C15A57">
      <w:pPr>
        <w:rPr>
          <w:rFonts w:ascii="Arial" w:hAnsi="Arial" w:cs="Arial"/>
          <w:b/>
          <w:sz w:val="20"/>
          <w:szCs w:val="20"/>
          <w:lang w:val="es-ES"/>
        </w:rPr>
      </w:pPr>
    </w:p>
    <w:p w14:paraId="4464A65C" w14:textId="317D7820" w:rsidR="005C4977" w:rsidRPr="006A5DFB" w:rsidRDefault="005C07E4" w:rsidP="00C15A57">
      <w:pPr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lang w:val="es-ES"/>
        </w:rPr>
        <w:t>Alfonso Mojica Navarro</w:t>
      </w:r>
    </w:p>
    <w:p w14:paraId="644EFCA6" w14:textId="77777777" w:rsidR="00524F07" w:rsidRPr="006A5DFB" w:rsidRDefault="00524F07" w:rsidP="00C15A57">
      <w:pPr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lang w:val="es-ES"/>
        </w:rPr>
        <w:t>Director General</w:t>
      </w:r>
    </w:p>
    <w:p w14:paraId="453F555B" w14:textId="77777777" w:rsidR="00C15A57" w:rsidRPr="006A5DFB" w:rsidRDefault="00AC5943" w:rsidP="00C15A57">
      <w:pPr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lang w:val="es-ES"/>
        </w:rPr>
        <w:t>Consejo Estatal de Ciencia y Tecnología de Jalisco</w:t>
      </w:r>
    </w:p>
    <w:p w14:paraId="29BA50DD" w14:textId="77777777" w:rsidR="00FB5065" w:rsidRPr="006A5DFB" w:rsidRDefault="00FB5065" w:rsidP="00C15A57">
      <w:pPr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lang w:val="es-ES"/>
        </w:rPr>
        <w:t>P R E S E N T E</w:t>
      </w:r>
    </w:p>
    <w:p w14:paraId="6BBCE8BA" w14:textId="77777777" w:rsidR="00EF7B3A" w:rsidRPr="006A5DFB" w:rsidRDefault="00EF7B3A" w:rsidP="00C15A57">
      <w:pPr>
        <w:rPr>
          <w:rFonts w:ascii="Arial" w:hAnsi="Arial" w:cs="Arial"/>
          <w:sz w:val="20"/>
          <w:szCs w:val="20"/>
          <w:lang w:val="es-ES"/>
        </w:rPr>
      </w:pPr>
    </w:p>
    <w:p w14:paraId="49391B7C" w14:textId="456C2898" w:rsidR="00846DD6" w:rsidRPr="006A5DFB" w:rsidRDefault="00846DD6" w:rsidP="008362C3">
      <w:pPr>
        <w:autoSpaceDE w:val="0"/>
        <w:autoSpaceDN w:val="0"/>
        <w:adjustRightInd w:val="0"/>
        <w:spacing w:line="276" w:lineRule="auto"/>
        <w:ind w:firstLine="709"/>
        <w:jc w:val="both"/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sz w:val="20"/>
          <w:szCs w:val="20"/>
          <w:lang w:val="es-ES"/>
        </w:rPr>
        <w:t>Por medio de la presente reciba un cordial saludo y así mismo le hago saber que la</w:t>
      </w:r>
      <w:r w:rsidR="00E36812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“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lt;&lt;</w:t>
      </w:r>
      <w:r w:rsidR="00E36812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Razón social del sujeto de apoyo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gt;&gt;</w:t>
      </w:r>
      <w:r w:rsidR="00E36812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”</w:t>
      </w:r>
      <w:r w:rsidRPr="006A5DFB">
        <w:rPr>
          <w:rFonts w:ascii="Arial" w:hAnsi="Arial" w:cs="Arial"/>
          <w:sz w:val="20"/>
          <w:szCs w:val="20"/>
          <w:lang w:val="es-ES"/>
        </w:rPr>
        <w:t>que un servidor representa</w:t>
      </w:r>
      <w:r w:rsidR="0055300F" w:rsidRPr="006A5DFB">
        <w:rPr>
          <w:rFonts w:ascii="Arial" w:hAnsi="Arial" w:cs="Arial"/>
          <w:sz w:val="20"/>
          <w:szCs w:val="20"/>
          <w:lang w:val="es-ES"/>
        </w:rPr>
        <w:t>,</w:t>
      </w:r>
      <w:r w:rsidRPr="006A5DFB">
        <w:rPr>
          <w:rFonts w:ascii="Arial" w:hAnsi="Arial" w:cs="Arial"/>
          <w:sz w:val="20"/>
          <w:szCs w:val="20"/>
          <w:lang w:val="es-ES"/>
        </w:rPr>
        <w:t xml:space="preserve"> </w:t>
      </w:r>
      <w:r w:rsidR="000243A2" w:rsidRPr="006A5DFB">
        <w:rPr>
          <w:rFonts w:ascii="Arial" w:hAnsi="Arial" w:cs="Arial"/>
          <w:sz w:val="20"/>
          <w:szCs w:val="20"/>
          <w:lang w:val="es-ES"/>
        </w:rPr>
        <w:t>ha solicitado</w:t>
      </w:r>
      <w:r w:rsidRPr="006A5DFB">
        <w:rPr>
          <w:rFonts w:ascii="Arial" w:hAnsi="Arial" w:cs="Arial"/>
          <w:sz w:val="20"/>
          <w:szCs w:val="20"/>
          <w:lang w:val="es-ES"/>
        </w:rPr>
        <w:t xml:space="preserve"> </w:t>
      </w:r>
      <w:r w:rsidR="0055300F" w:rsidRPr="006A5DFB">
        <w:rPr>
          <w:rFonts w:ascii="Arial" w:hAnsi="Arial" w:cs="Arial"/>
          <w:sz w:val="20"/>
          <w:szCs w:val="20"/>
          <w:lang w:val="es-ES"/>
        </w:rPr>
        <w:t xml:space="preserve">el </w:t>
      </w:r>
      <w:r w:rsidRPr="006A5DFB">
        <w:rPr>
          <w:rFonts w:ascii="Arial" w:hAnsi="Arial" w:cs="Arial"/>
          <w:sz w:val="20"/>
          <w:szCs w:val="20"/>
          <w:lang w:val="es-ES"/>
        </w:rPr>
        <w:t>apoyo al Consejo Estatal de Ciencia y Tecnología de Jalisco</w:t>
      </w:r>
      <w:r w:rsidR="0055300F" w:rsidRPr="006A5DFB">
        <w:rPr>
          <w:rFonts w:ascii="Arial" w:hAnsi="Arial" w:cs="Arial"/>
          <w:sz w:val="20"/>
          <w:szCs w:val="20"/>
          <w:lang w:val="es-ES"/>
        </w:rPr>
        <w:t xml:space="preserve"> dentro de</w:t>
      </w:r>
      <w:r w:rsidRPr="006A5DFB">
        <w:rPr>
          <w:rFonts w:ascii="Arial" w:hAnsi="Arial" w:cs="Arial"/>
          <w:sz w:val="20"/>
          <w:szCs w:val="20"/>
          <w:lang w:val="es-ES"/>
        </w:rPr>
        <w:t xml:space="preserve"> la </w:t>
      </w:r>
      <w:r w:rsidR="001F2B1A" w:rsidRPr="006A5DFB">
        <w:rPr>
          <w:rFonts w:ascii="Arial" w:hAnsi="Arial" w:cs="Arial"/>
          <w:sz w:val="20"/>
          <w:szCs w:val="20"/>
          <w:lang w:val="es-ES"/>
        </w:rPr>
        <w:t>Convocatoria</w:t>
      </w:r>
      <w:r w:rsidR="00524F07" w:rsidRPr="006A5DFB">
        <w:rPr>
          <w:rFonts w:ascii="Arial" w:hAnsi="Arial" w:cs="Arial"/>
          <w:sz w:val="20"/>
          <w:szCs w:val="20"/>
          <w:lang w:val="es-ES"/>
        </w:rPr>
        <w:t xml:space="preserve"> </w:t>
      </w:r>
      <w:r w:rsidR="006A5DFB">
        <w:rPr>
          <w:rFonts w:ascii="Arial" w:hAnsi="Arial" w:cs="Arial"/>
          <w:sz w:val="20"/>
          <w:szCs w:val="20"/>
          <w:lang w:val="es-ES"/>
        </w:rPr>
        <w:t>“</w:t>
      </w:r>
      <w:r w:rsidR="006A5DFB" w:rsidRPr="006A5DFB">
        <w:rPr>
          <w:rFonts w:ascii="Arial" w:hAnsi="Arial" w:cs="Arial"/>
          <w:b/>
          <w:bCs/>
          <w:sz w:val="20"/>
          <w:szCs w:val="20"/>
          <w:lang w:val="es-ES"/>
        </w:rPr>
        <w:t>Campeones al Estilo Jalisco</w:t>
      </w:r>
      <w:r w:rsidR="0039230A" w:rsidRPr="006A5DFB">
        <w:rPr>
          <w:rFonts w:ascii="Arial" w:hAnsi="Arial" w:cs="Arial"/>
          <w:b/>
          <w:bCs/>
          <w:sz w:val="20"/>
          <w:szCs w:val="20"/>
          <w:lang w:val="es-ES"/>
        </w:rPr>
        <w:t xml:space="preserve"> 202</w:t>
      </w:r>
      <w:r w:rsidR="002F45CC" w:rsidRPr="006A5DFB">
        <w:rPr>
          <w:rFonts w:ascii="Arial" w:hAnsi="Arial" w:cs="Arial"/>
          <w:b/>
          <w:bCs/>
          <w:sz w:val="20"/>
          <w:szCs w:val="20"/>
          <w:lang w:val="es-ES"/>
        </w:rPr>
        <w:t>5</w:t>
      </w:r>
      <w:r w:rsidR="006A5DFB">
        <w:rPr>
          <w:rFonts w:ascii="Arial" w:hAnsi="Arial" w:cs="Arial"/>
          <w:b/>
          <w:sz w:val="20"/>
          <w:szCs w:val="20"/>
          <w:lang w:val="es-ES"/>
        </w:rPr>
        <w:t>”</w:t>
      </w:r>
      <w:r w:rsidR="005C24F3" w:rsidRPr="006A5DFB">
        <w:rPr>
          <w:rFonts w:ascii="Arial" w:hAnsi="Arial" w:cs="Arial"/>
          <w:sz w:val="20"/>
          <w:szCs w:val="20"/>
          <w:lang w:val="es-ES"/>
        </w:rPr>
        <w:t xml:space="preserve"> </w:t>
      </w:r>
      <w:r w:rsidR="00E36812" w:rsidRPr="006A5DFB">
        <w:rPr>
          <w:rFonts w:ascii="Arial" w:hAnsi="Arial" w:cs="Arial"/>
          <w:sz w:val="20"/>
          <w:szCs w:val="20"/>
          <w:lang w:val="es-ES"/>
        </w:rPr>
        <w:t xml:space="preserve">para </w:t>
      </w:r>
      <w:r w:rsidR="006A5DFB">
        <w:rPr>
          <w:rFonts w:ascii="Arial" w:hAnsi="Arial" w:cs="Arial"/>
          <w:sz w:val="20"/>
          <w:szCs w:val="20"/>
          <w:lang w:val="es-ES"/>
        </w:rPr>
        <w:t xml:space="preserve">el </w:t>
      </w:r>
      <w:r w:rsidR="00524F07" w:rsidRPr="006A5DFB">
        <w:rPr>
          <w:rFonts w:ascii="Arial" w:hAnsi="Arial" w:cs="Arial"/>
          <w:sz w:val="20"/>
          <w:szCs w:val="20"/>
          <w:lang w:val="es-ES"/>
        </w:rPr>
        <w:t xml:space="preserve"> </w:t>
      </w:r>
      <w:r w:rsidR="006A5DFB">
        <w:rPr>
          <w:rFonts w:ascii="Arial" w:hAnsi="Arial" w:cs="Arial"/>
          <w:b/>
          <w:sz w:val="20"/>
          <w:szCs w:val="20"/>
          <w:lang w:val="es-ES"/>
        </w:rPr>
        <w:t>acompañamiento y vinculación</w:t>
      </w:r>
      <w:r w:rsidR="00524F07" w:rsidRPr="006A5DFB">
        <w:rPr>
          <w:rFonts w:ascii="Arial" w:hAnsi="Arial" w:cs="Arial"/>
          <w:b/>
          <w:sz w:val="20"/>
          <w:szCs w:val="20"/>
          <w:lang w:val="es-ES"/>
        </w:rPr>
        <w:t xml:space="preserve"> </w:t>
      </w:r>
      <w:r w:rsidR="00524F07" w:rsidRPr="006A5DFB">
        <w:rPr>
          <w:rFonts w:ascii="Arial" w:hAnsi="Arial" w:cs="Arial"/>
          <w:sz w:val="20"/>
          <w:szCs w:val="20"/>
          <w:lang w:val="es-ES"/>
        </w:rPr>
        <w:t>de</w:t>
      </w:r>
      <w:r w:rsidR="00524F07" w:rsidRPr="006A5DFB">
        <w:rPr>
          <w:rFonts w:ascii="Arial" w:hAnsi="Arial" w:cs="Arial"/>
          <w:b/>
          <w:sz w:val="20"/>
          <w:szCs w:val="20"/>
          <w:lang w:val="es-ES"/>
        </w:rPr>
        <w:t xml:space="preserve"> </w:t>
      </w:r>
      <w:r w:rsidR="006A5DFB">
        <w:rPr>
          <w:rFonts w:ascii="Arial" w:hAnsi="Arial" w:cs="Arial"/>
          <w:b/>
          <w:sz w:val="20"/>
          <w:szCs w:val="20"/>
          <w:lang w:val="es-ES"/>
        </w:rPr>
        <w:t xml:space="preserve">proyectos que hayan sido ganadores de ferias, concursos o similares durante el 2025 con el ecosistema de CTI en Jalisco, </w:t>
      </w:r>
      <w:r w:rsidR="006A5DFB" w:rsidRPr="006A5DFB">
        <w:rPr>
          <w:rFonts w:ascii="Arial" w:hAnsi="Arial" w:cs="Arial"/>
          <w:bCs/>
          <w:sz w:val="20"/>
          <w:szCs w:val="20"/>
          <w:lang w:val="es-ES"/>
        </w:rPr>
        <w:t>este proyecto</w:t>
      </w:r>
      <w:r w:rsidR="006A5DFB">
        <w:rPr>
          <w:rFonts w:ascii="Arial" w:hAnsi="Arial" w:cs="Arial"/>
          <w:b/>
          <w:sz w:val="20"/>
          <w:szCs w:val="20"/>
          <w:lang w:val="es-ES"/>
        </w:rPr>
        <w:t xml:space="preserve"> </w:t>
      </w:r>
      <w:r w:rsidR="006A5DFB" w:rsidRPr="006A5DFB">
        <w:rPr>
          <w:rFonts w:ascii="Arial" w:hAnsi="Arial" w:cs="Arial"/>
          <w:bCs/>
          <w:sz w:val="20"/>
          <w:szCs w:val="20"/>
          <w:lang w:val="es-ES"/>
        </w:rPr>
        <w:t xml:space="preserve">es </w:t>
      </w:r>
      <w:r w:rsidR="0055300F" w:rsidRPr="006A5DFB">
        <w:rPr>
          <w:rFonts w:ascii="Arial" w:hAnsi="Arial" w:cs="Arial"/>
          <w:sz w:val="20"/>
          <w:szCs w:val="20"/>
          <w:lang w:val="es-ES"/>
        </w:rPr>
        <w:t xml:space="preserve">denominado </w:t>
      </w:r>
      <w:r w:rsidR="00E36812" w:rsidRPr="006A5DFB">
        <w:rPr>
          <w:rFonts w:ascii="Arial" w:hAnsi="Arial" w:cs="Arial"/>
          <w:b/>
          <w:sz w:val="20"/>
          <w:szCs w:val="20"/>
          <w:lang w:val="es-ES"/>
        </w:rPr>
        <w:t>“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lt;&lt;</w:t>
      </w:r>
      <w:r w:rsidR="00E36812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nombre del proyecto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gt;&gt;</w:t>
      </w:r>
      <w:r w:rsidR="00E36812" w:rsidRPr="006A5DFB">
        <w:rPr>
          <w:rFonts w:ascii="Arial" w:hAnsi="Arial" w:cs="Arial"/>
          <w:b/>
          <w:sz w:val="20"/>
          <w:szCs w:val="20"/>
          <w:lang w:val="es-ES"/>
        </w:rPr>
        <w:t>”</w:t>
      </w:r>
      <w:r w:rsidRPr="006A5DFB">
        <w:rPr>
          <w:rFonts w:ascii="Arial" w:hAnsi="Arial" w:cs="Arial"/>
          <w:sz w:val="20"/>
          <w:szCs w:val="20"/>
          <w:lang w:val="es-ES"/>
        </w:rPr>
        <w:t xml:space="preserve"> con </w:t>
      </w:r>
      <w:r w:rsidR="0055300F" w:rsidRPr="006A5DFB">
        <w:rPr>
          <w:rFonts w:ascii="Arial" w:hAnsi="Arial" w:cs="Arial"/>
          <w:sz w:val="20"/>
          <w:szCs w:val="20"/>
          <w:lang w:val="es-ES"/>
        </w:rPr>
        <w:t xml:space="preserve">número de Solicitud </w:t>
      </w:r>
      <w:r w:rsidR="00E36812" w:rsidRPr="006A5DFB">
        <w:rPr>
          <w:rFonts w:ascii="Arial" w:hAnsi="Arial" w:cs="Arial"/>
          <w:b/>
          <w:sz w:val="20"/>
          <w:szCs w:val="20"/>
          <w:lang w:val="es-ES"/>
        </w:rPr>
        <w:t>“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lt;&lt;</w:t>
      </w:r>
      <w:r w:rsidR="00E36812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folio</w:t>
      </w:r>
      <w:r w:rsidR="006E1F2C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 del sistema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gt;&gt;</w:t>
      </w:r>
      <w:r w:rsidR="00E36812" w:rsidRPr="006A5DFB">
        <w:rPr>
          <w:rFonts w:ascii="Arial" w:hAnsi="Arial" w:cs="Arial"/>
          <w:b/>
          <w:sz w:val="20"/>
          <w:szCs w:val="20"/>
          <w:lang w:val="es-ES"/>
        </w:rPr>
        <w:t>”</w:t>
      </w:r>
      <w:r w:rsidRPr="006A5DFB">
        <w:rPr>
          <w:rFonts w:ascii="Arial" w:hAnsi="Arial" w:cs="Arial"/>
          <w:sz w:val="20"/>
          <w:szCs w:val="20"/>
          <w:lang w:val="es-ES"/>
        </w:rPr>
        <w:t>.</w:t>
      </w:r>
    </w:p>
    <w:p w14:paraId="2EE03DE3" w14:textId="77777777" w:rsidR="00846DD6" w:rsidRPr="006A5DFB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</w:p>
    <w:p w14:paraId="6BB2FF22" w14:textId="760B8BBE" w:rsidR="00846DD6" w:rsidRPr="006A5DFB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  <w:r w:rsidRPr="006A5DFB">
        <w:rPr>
          <w:rFonts w:ascii="Arial" w:hAnsi="Arial" w:cs="Arial"/>
          <w:sz w:val="20"/>
          <w:szCs w:val="20"/>
          <w:lang w:val="es-ES"/>
        </w:rPr>
        <w:t xml:space="preserve">Me gustaría informarle que el proyecto </w:t>
      </w:r>
      <w:r w:rsidR="0055300F" w:rsidRPr="006A5DFB">
        <w:rPr>
          <w:rFonts w:ascii="Arial" w:hAnsi="Arial" w:cs="Arial"/>
          <w:b/>
          <w:sz w:val="20"/>
          <w:szCs w:val="20"/>
          <w:lang w:val="es-ES"/>
        </w:rPr>
        <w:t>“</w:t>
      </w:r>
      <w:r w:rsidR="00087D97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&lt;&lt;Breve descripción de los objetivos, impacto, situación actual y avances, </w:t>
      </w:r>
      <w:r w:rsidR="003C174F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etc.</w:t>
      </w:r>
      <w:r w:rsidR="00087D97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…. que muestre la relevancia </w:t>
      </w:r>
      <w:r w:rsidR="003C174F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de este</w:t>
      </w:r>
      <w:r w:rsidR="00AC5943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&gt;&gt;</w:t>
      </w:r>
      <w:r w:rsidR="0055300F" w:rsidRPr="006A5DFB">
        <w:rPr>
          <w:rFonts w:ascii="Arial" w:hAnsi="Arial" w:cs="Arial"/>
          <w:b/>
          <w:sz w:val="20"/>
          <w:szCs w:val="20"/>
          <w:lang w:val="es-ES"/>
        </w:rPr>
        <w:t>”</w:t>
      </w:r>
    </w:p>
    <w:p w14:paraId="4CF2BB1B" w14:textId="77777777" w:rsidR="00846DD6" w:rsidRPr="006A5DFB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</w:p>
    <w:p w14:paraId="1700C91D" w14:textId="7CA02E45" w:rsidR="00A54AA7" w:rsidRPr="006A5DFB" w:rsidRDefault="00A54AA7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  <w:r w:rsidRPr="006A5DFB">
        <w:rPr>
          <w:rFonts w:ascii="Arial" w:hAnsi="Arial" w:cs="Arial"/>
          <w:sz w:val="20"/>
          <w:szCs w:val="20"/>
          <w:lang w:val="es-ES"/>
        </w:rPr>
        <w:t>Por</w:t>
      </w:r>
      <w:r w:rsidR="000243A2" w:rsidRPr="006A5DFB">
        <w:rPr>
          <w:rFonts w:ascii="Arial" w:hAnsi="Arial" w:cs="Arial"/>
          <w:sz w:val="20"/>
          <w:szCs w:val="20"/>
          <w:lang w:val="es-ES"/>
        </w:rPr>
        <w:t xml:space="preserve"> lo anterior,</w:t>
      </w:r>
      <w:r w:rsidRPr="006A5DFB">
        <w:rPr>
          <w:rFonts w:ascii="Arial" w:hAnsi="Arial" w:cs="Arial"/>
          <w:sz w:val="20"/>
          <w:szCs w:val="20"/>
          <w:lang w:val="es-ES"/>
        </w:rPr>
        <w:t xml:space="preserve"> pongo a su consideración la postulación del proyecto antes mencionado.</w:t>
      </w:r>
    </w:p>
    <w:p w14:paraId="143009E5" w14:textId="77777777" w:rsidR="00846DD6" w:rsidRPr="006A5DFB" w:rsidRDefault="00846DD6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</w:p>
    <w:p w14:paraId="11F85E0D" w14:textId="77777777" w:rsidR="00C02C1C" w:rsidRPr="006A5DFB" w:rsidRDefault="00C02C1C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  <w:r w:rsidRPr="006A5DFB">
        <w:rPr>
          <w:rFonts w:ascii="Arial" w:hAnsi="Arial" w:cs="Arial"/>
          <w:sz w:val="20"/>
          <w:szCs w:val="20"/>
          <w:lang w:val="es-ES"/>
        </w:rPr>
        <w:t xml:space="preserve">Finalmente, conforme al Artículo 19 de la Ley Federal de Transparencia y Acceso a la Información Pública Gubernamental, manifiesto que la información y documentación del proyecto, tiene carácter confidencial; sin embargo, se autoriza la divulgación de aquella información y/o documentación, siempre y cuando no afecte nuestra ventaja competitiva o económica frente a terceros. </w:t>
      </w:r>
    </w:p>
    <w:p w14:paraId="003CD39F" w14:textId="77777777" w:rsidR="00C02C1C" w:rsidRPr="006A5DFB" w:rsidRDefault="00C02C1C" w:rsidP="00A54AA7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</w:p>
    <w:p w14:paraId="388F2566" w14:textId="67430DBE" w:rsidR="005E6F5C" w:rsidRPr="006A5DFB" w:rsidRDefault="00AA41A2" w:rsidP="00A54AA7">
      <w:pPr>
        <w:spacing w:line="276" w:lineRule="auto"/>
        <w:jc w:val="both"/>
        <w:rPr>
          <w:rFonts w:ascii="Arial" w:hAnsi="Arial" w:cs="Arial"/>
          <w:sz w:val="20"/>
          <w:szCs w:val="20"/>
          <w:lang w:val="es-ES"/>
        </w:rPr>
      </w:pPr>
      <w:r w:rsidRPr="006A5DFB">
        <w:rPr>
          <w:rFonts w:ascii="Arial" w:hAnsi="Arial" w:cs="Arial"/>
          <w:sz w:val="20"/>
          <w:szCs w:val="20"/>
          <w:lang w:val="es-ES"/>
        </w:rPr>
        <w:t>Agradeciendo anticipadamente su atención, me complace reiterarle mi distinguida consideración y respeto.</w:t>
      </w:r>
    </w:p>
    <w:p w14:paraId="4F71230E" w14:textId="77777777" w:rsidR="00C02C1C" w:rsidRPr="006A5DFB" w:rsidRDefault="00C02C1C" w:rsidP="00C15A57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s-ES"/>
        </w:rPr>
      </w:pPr>
    </w:p>
    <w:p w14:paraId="425ABA09" w14:textId="77777777" w:rsidR="00D61AA0" w:rsidRPr="006A5DFB" w:rsidRDefault="00D61AA0" w:rsidP="00D61AA0">
      <w:pPr>
        <w:jc w:val="center"/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lang w:val="es-ES"/>
        </w:rPr>
        <w:t>ATENTAMENTE</w:t>
      </w:r>
    </w:p>
    <w:p w14:paraId="2D9FBEF7" w14:textId="77777777" w:rsidR="00D61AA0" w:rsidRPr="006A5DFB" w:rsidRDefault="00D61AA0" w:rsidP="00D61AA0">
      <w:pPr>
        <w:jc w:val="center"/>
        <w:rPr>
          <w:rFonts w:ascii="Arial" w:hAnsi="Arial" w:cs="Arial"/>
          <w:b/>
          <w:sz w:val="20"/>
          <w:szCs w:val="20"/>
          <w:lang w:val="es-ES"/>
        </w:rPr>
      </w:pPr>
    </w:p>
    <w:p w14:paraId="646DDF72" w14:textId="77777777" w:rsidR="00D61AA0" w:rsidRPr="006A5DFB" w:rsidRDefault="00D61AA0" w:rsidP="00D61AA0">
      <w:pPr>
        <w:jc w:val="center"/>
        <w:rPr>
          <w:rFonts w:ascii="Arial" w:hAnsi="Arial" w:cs="Arial"/>
          <w:b/>
          <w:sz w:val="20"/>
          <w:szCs w:val="20"/>
          <w:lang w:val="es-ES"/>
        </w:rPr>
      </w:pPr>
    </w:p>
    <w:p w14:paraId="662210D2" w14:textId="77777777" w:rsidR="001F2B1A" w:rsidRPr="006A5DFB" w:rsidRDefault="001F2B1A" w:rsidP="00D61AA0">
      <w:pPr>
        <w:jc w:val="center"/>
        <w:rPr>
          <w:rFonts w:ascii="Arial" w:hAnsi="Arial" w:cs="Arial"/>
          <w:b/>
          <w:sz w:val="20"/>
          <w:szCs w:val="20"/>
          <w:lang w:val="es-ES"/>
        </w:rPr>
      </w:pPr>
    </w:p>
    <w:p w14:paraId="43EC4485" w14:textId="0AB488C5" w:rsidR="00D61AA0" w:rsidRPr="006A5DFB" w:rsidRDefault="00D61AA0" w:rsidP="00845BF6">
      <w:pPr>
        <w:jc w:val="center"/>
        <w:rPr>
          <w:rFonts w:ascii="Arial" w:hAnsi="Arial" w:cs="Arial"/>
          <w:b/>
          <w:sz w:val="20"/>
          <w:szCs w:val="20"/>
          <w:highlight w:val="yellow"/>
          <w:lang w:val="es-ES"/>
        </w:rPr>
      </w:pPr>
      <w:r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NOMBRE Y FIRMA  </w:t>
      </w:r>
    </w:p>
    <w:p w14:paraId="5A0D824C" w14:textId="77777777" w:rsidR="00AC5943" w:rsidRPr="006A5DFB" w:rsidRDefault="00D61AA0" w:rsidP="00D61AA0">
      <w:pPr>
        <w:jc w:val="center"/>
        <w:rPr>
          <w:rFonts w:ascii="Arial" w:hAnsi="Arial" w:cs="Arial"/>
          <w:b/>
          <w:sz w:val="20"/>
          <w:szCs w:val="20"/>
          <w:highlight w:val="yellow"/>
          <w:lang w:val="es-ES"/>
        </w:rPr>
      </w:pPr>
      <w:r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 R</w:t>
      </w:r>
      <w:r w:rsidR="001F1C07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EPRESENTANTE</w:t>
      </w:r>
      <w:r w:rsidR="00524F07"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 </w:t>
      </w:r>
      <w:r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 xml:space="preserve">LEGAL </w:t>
      </w:r>
    </w:p>
    <w:p w14:paraId="534C9199" w14:textId="77777777" w:rsidR="00D61AA0" w:rsidRPr="006A5DFB" w:rsidRDefault="003A235E" w:rsidP="00D61AA0">
      <w:pPr>
        <w:jc w:val="center"/>
        <w:rPr>
          <w:rFonts w:ascii="Arial" w:hAnsi="Arial" w:cs="Arial"/>
          <w:b/>
          <w:sz w:val="20"/>
          <w:szCs w:val="20"/>
          <w:lang w:val="es-ES"/>
        </w:rPr>
      </w:pPr>
      <w:r w:rsidRPr="006A5DFB">
        <w:rPr>
          <w:rFonts w:ascii="Arial" w:hAnsi="Arial" w:cs="Arial"/>
          <w:b/>
          <w:sz w:val="20"/>
          <w:szCs w:val="20"/>
          <w:highlight w:val="yellow"/>
          <w:lang w:val="es-ES"/>
        </w:rPr>
        <w:t>RAZON SOCIAL</w:t>
      </w:r>
    </w:p>
    <w:p w14:paraId="3B7A7B51" w14:textId="77777777" w:rsidR="00A457AE" w:rsidRPr="007E2D81" w:rsidRDefault="00C15A57" w:rsidP="00903571">
      <w:pPr>
        <w:tabs>
          <w:tab w:val="left" w:pos="3481"/>
          <w:tab w:val="left" w:pos="3544"/>
        </w:tabs>
        <w:spacing w:after="240"/>
        <w:rPr>
          <w:rFonts w:ascii="Garet" w:hAnsi="Garet" w:cs="Arial"/>
          <w:b/>
          <w:sz w:val="22"/>
          <w:szCs w:val="22"/>
          <w:lang w:val="es-ES"/>
        </w:rPr>
      </w:pPr>
      <w:r w:rsidRPr="007E2D81">
        <w:rPr>
          <w:rFonts w:ascii="Garet" w:hAnsi="Garet" w:cs="Arial"/>
          <w:b/>
          <w:sz w:val="22"/>
          <w:szCs w:val="22"/>
          <w:lang w:val="es-ES"/>
        </w:rPr>
        <w:tab/>
      </w:r>
    </w:p>
    <w:sectPr w:rsidR="00A457AE" w:rsidRPr="007E2D81" w:rsidSect="007E2D81">
      <w:headerReference w:type="default" r:id="rId8"/>
      <w:pgSz w:w="12240" w:h="15840" w:code="1"/>
      <w:pgMar w:top="1418" w:right="1418" w:bottom="1418" w:left="1418" w:header="567" w:footer="95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910F6" w14:textId="77777777" w:rsidR="00D427AA" w:rsidRDefault="00D427AA">
      <w:r>
        <w:separator/>
      </w:r>
    </w:p>
  </w:endnote>
  <w:endnote w:type="continuationSeparator" w:id="0">
    <w:p w14:paraId="47442B79" w14:textId="77777777" w:rsidR="00D427AA" w:rsidRDefault="00D42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et">
    <w:panose1 w:val="00000000000000000000"/>
    <w:charset w:val="00"/>
    <w:family w:val="modern"/>
    <w:notTrueType/>
    <w:pitch w:val="variable"/>
    <w:sig w:usb0="A000027F" w:usb1="5000E5F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BEAD3" w14:textId="77777777" w:rsidR="00D427AA" w:rsidRDefault="00D427AA">
      <w:r>
        <w:separator/>
      </w:r>
    </w:p>
  </w:footnote>
  <w:footnote w:type="continuationSeparator" w:id="0">
    <w:p w14:paraId="7D9EF1D7" w14:textId="77777777" w:rsidR="00D427AA" w:rsidRDefault="00D427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2C26A" w14:textId="77777777" w:rsidR="006A5DFB" w:rsidRPr="006A5DFB" w:rsidRDefault="006A5DFB" w:rsidP="006A5DFB">
    <w:pPr>
      <w:pBdr>
        <w:top w:val="nil"/>
        <w:left w:val="nil"/>
        <w:bottom w:val="nil"/>
        <w:right w:val="nil"/>
        <w:between w:val="nil"/>
      </w:pBdr>
      <w:spacing w:before="1"/>
      <w:jc w:val="center"/>
      <w:rPr>
        <w:rFonts w:ascii="Arial" w:hAnsi="Arial" w:cs="Arial"/>
        <w:b/>
        <w:color w:val="000000"/>
      </w:rPr>
    </w:pPr>
    <w:r w:rsidRPr="006A5DFB">
      <w:rPr>
        <w:rFonts w:ascii="Arial" w:hAnsi="Arial" w:cs="Arial"/>
        <w:b/>
        <w:color w:val="000000"/>
        <w:highlight w:val="yellow"/>
      </w:rPr>
      <w:t>ELABORAR CON HOJA MEMBRETADA DEL POSTULANTE</w:t>
    </w:r>
  </w:p>
  <w:p w14:paraId="6C3FE783" w14:textId="77777777" w:rsidR="00C855F8" w:rsidRPr="007E2D81" w:rsidRDefault="00C855F8" w:rsidP="00C855F8">
    <w:pPr>
      <w:pStyle w:val="Sinespaciado"/>
      <w:rPr>
        <w:rFonts w:ascii="Garet" w:hAnsi="Garet"/>
        <w:lang w:val="es-MX"/>
      </w:rPr>
    </w:pPr>
  </w:p>
  <w:p w14:paraId="25C6DDF9" w14:textId="77777777" w:rsidR="00845BF6" w:rsidRPr="006A5DFB" w:rsidRDefault="0057428C" w:rsidP="00C855F8">
    <w:pPr>
      <w:pStyle w:val="Sinespaciado"/>
      <w:jc w:val="center"/>
      <w:rPr>
        <w:rFonts w:ascii="Arial" w:hAnsi="Arial" w:cs="Arial"/>
        <w:b/>
        <w:color w:val="FF6600"/>
        <w:sz w:val="26"/>
        <w:szCs w:val="26"/>
        <w:lang w:val="es-MX"/>
      </w:rPr>
    </w:pPr>
    <w:r w:rsidRPr="006A5DFB">
      <w:rPr>
        <w:rFonts w:ascii="Arial" w:hAnsi="Arial" w:cs="Arial"/>
        <w:b/>
        <w:color w:val="FF6600"/>
        <w:sz w:val="26"/>
        <w:szCs w:val="26"/>
        <w:lang w:val="es-MX"/>
      </w:rPr>
      <w:t>ANEXO A</w:t>
    </w:r>
  </w:p>
  <w:p w14:paraId="6AA18778" w14:textId="2FFDA2FE" w:rsidR="00C855F8" w:rsidRPr="006A5DFB" w:rsidRDefault="007E2D81" w:rsidP="00C855F8">
    <w:pPr>
      <w:pStyle w:val="Sinespaciado"/>
      <w:jc w:val="center"/>
      <w:rPr>
        <w:rFonts w:ascii="Arial" w:hAnsi="Arial" w:cs="Arial"/>
        <w:b/>
        <w:color w:val="FF9933"/>
        <w:sz w:val="26"/>
        <w:szCs w:val="26"/>
        <w:lang w:val="es-MX"/>
      </w:rPr>
    </w:pPr>
    <w:r w:rsidRPr="006A5DFB">
      <w:rPr>
        <w:rFonts w:ascii="Arial" w:hAnsi="Arial" w:cs="Arial"/>
        <w:b/>
        <w:color w:val="FF9933"/>
        <w:sz w:val="26"/>
        <w:szCs w:val="26"/>
        <w:lang w:val="es-MX"/>
      </w:rPr>
      <w:t>CARTA DE POSTULACIÓN</w:t>
    </w:r>
  </w:p>
  <w:p w14:paraId="51D70299" w14:textId="77777777" w:rsidR="00D96C05" w:rsidRPr="00C855F8" w:rsidRDefault="00D96C05">
    <w:pPr>
      <w:pStyle w:val="Encabezado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B9BD1DA"/>
    <w:multiLevelType w:val="hybridMultilevel"/>
    <w:tmpl w:val="8939AAB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6B3264"/>
    <w:multiLevelType w:val="hybridMultilevel"/>
    <w:tmpl w:val="E41C9804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3F72"/>
    <w:multiLevelType w:val="multilevel"/>
    <w:tmpl w:val="4A0873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880C70"/>
    <w:multiLevelType w:val="hybridMultilevel"/>
    <w:tmpl w:val="2392006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1325F"/>
    <w:multiLevelType w:val="hybridMultilevel"/>
    <w:tmpl w:val="67FC8E8A"/>
    <w:lvl w:ilvl="0" w:tplc="86E8DB1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B274E9"/>
    <w:multiLevelType w:val="multilevel"/>
    <w:tmpl w:val="57DAA6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6" w15:restartNumberingAfterBreak="0">
    <w:nsid w:val="14717A7A"/>
    <w:multiLevelType w:val="hybridMultilevel"/>
    <w:tmpl w:val="F3662E40"/>
    <w:lvl w:ilvl="0" w:tplc="0C0A0005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4721079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8D55038"/>
    <w:multiLevelType w:val="hybridMultilevel"/>
    <w:tmpl w:val="6492B6B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A0730"/>
    <w:multiLevelType w:val="hybridMultilevel"/>
    <w:tmpl w:val="B42A2A4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40019"/>
    <w:multiLevelType w:val="hybridMultilevel"/>
    <w:tmpl w:val="D26E41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B6F26"/>
    <w:multiLevelType w:val="hybridMultilevel"/>
    <w:tmpl w:val="8482E77A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E6A17"/>
    <w:multiLevelType w:val="hybridMultilevel"/>
    <w:tmpl w:val="9EAEE8E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A2C3C"/>
    <w:multiLevelType w:val="hybridMultilevel"/>
    <w:tmpl w:val="584CB630"/>
    <w:lvl w:ilvl="0" w:tplc="50345F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91C14"/>
    <w:multiLevelType w:val="hybridMultilevel"/>
    <w:tmpl w:val="D3561520"/>
    <w:lvl w:ilvl="0" w:tplc="0C0A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5971C09"/>
    <w:multiLevelType w:val="hybridMultilevel"/>
    <w:tmpl w:val="78EEB4B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F8C43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4C340B"/>
    <w:multiLevelType w:val="hybridMultilevel"/>
    <w:tmpl w:val="AE266498"/>
    <w:lvl w:ilvl="0" w:tplc="86DE970C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D06AF"/>
    <w:multiLevelType w:val="hybridMultilevel"/>
    <w:tmpl w:val="4E18566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57241"/>
    <w:multiLevelType w:val="hybridMultilevel"/>
    <w:tmpl w:val="0F00CB80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E853B8"/>
    <w:multiLevelType w:val="hybridMultilevel"/>
    <w:tmpl w:val="0F86CA2A"/>
    <w:lvl w:ilvl="0" w:tplc="0C0A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DD1939"/>
    <w:multiLevelType w:val="hybridMultilevel"/>
    <w:tmpl w:val="0EC2692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F2428D"/>
    <w:multiLevelType w:val="hybridMultilevel"/>
    <w:tmpl w:val="A4CCC862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4090E"/>
    <w:multiLevelType w:val="hybridMultilevel"/>
    <w:tmpl w:val="8716C6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B86A77"/>
    <w:multiLevelType w:val="hybridMultilevel"/>
    <w:tmpl w:val="82AED8AE"/>
    <w:lvl w:ilvl="0" w:tplc="1AC20F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C460B"/>
    <w:multiLevelType w:val="hybridMultilevel"/>
    <w:tmpl w:val="BEF07D84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D0192B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64352E2"/>
    <w:multiLevelType w:val="hybridMultilevel"/>
    <w:tmpl w:val="E1FAE2D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B3ED2"/>
    <w:multiLevelType w:val="hybridMultilevel"/>
    <w:tmpl w:val="8E5ABA0A"/>
    <w:lvl w:ilvl="0" w:tplc="17F8C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5B12FF"/>
    <w:multiLevelType w:val="hybridMultilevel"/>
    <w:tmpl w:val="F9804F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320F50"/>
    <w:multiLevelType w:val="hybridMultilevel"/>
    <w:tmpl w:val="44BAE39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A43DF8"/>
    <w:multiLevelType w:val="hybridMultilevel"/>
    <w:tmpl w:val="261A2DDE"/>
    <w:lvl w:ilvl="0" w:tplc="86E8DB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79221178">
    <w:abstractNumId w:val="11"/>
  </w:num>
  <w:num w:numId="2" w16cid:durableId="1533569247">
    <w:abstractNumId w:val="19"/>
  </w:num>
  <w:num w:numId="3" w16cid:durableId="1162312574">
    <w:abstractNumId w:val="29"/>
  </w:num>
  <w:num w:numId="4" w16cid:durableId="1876430630">
    <w:abstractNumId w:val="17"/>
  </w:num>
  <w:num w:numId="5" w16cid:durableId="1917665504">
    <w:abstractNumId w:val="6"/>
  </w:num>
  <w:num w:numId="6" w16cid:durableId="933434799">
    <w:abstractNumId w:val="8"/>
  </w:num>
  <w:num w:numId="7" w16cid:durableId="562177726">
    <w:abstractNumId w:val="9"/>
  </w:num>
  <w:num w:numId="8" w16cid:durableId="1179589054">
    <w:abstractNumId w:val="12"/>
  </w:num>
  <w:num w:numId="9" w16cid:durableId="169947924">
    <w:abstractNumId w:val="15"/>
  </w:num>
  <w:num w:numId="10" w16cid:durableId="1249846412">
    <w:abstractNumId w:val="14"/>
  </w:num>
  <w:num w:numId="11" w16cid:durableId="1243029182">
    <w:abstractNumId w:val="26"/>
  </w:num>
  <w:num w:numId="12" w16cid:durableId="1781531109">
    <w:abstractNumId w:val="25"/>
  </w:num>
  <w:num w:numId="13" w16cid:durableId="660934769">
    <w:abstractNumId w:val="7"/>
  </w:num>
  <w:num w:numId="14" w16cid:durableId="664282148">
    <w:abstractNumId w:val="23"/>
  </w:num>
  <w:num w:numId="15" w16cid:durableId="1545142600">
    <w:abstractNumId w:val="13"/>
  </w:num>
  <w:num w:numId="16" w16cid:durableId="1819491752">
    <w:abstractNumId w:val="10"/>
  </w:num>
  <w:num w:numId="17" w16cid:durableId="974334908">
    <w:abstractNumId w:val="18"/>
  </w:num>
  <w:num w:numId="18" w16cid:durableId="1238124810">
    <w:abstractNumId w:val="21"/>
  </w:num>
  <w:num w:numId="19" w16cid:durableId="257914009">
    <w:abstractNumId w:val="27"/>
  </w:num>
  <w:num w:numId="20" w16cid:durableId="1918510213">
    <w:abstractNumId w:val="24"/>
  </w:num>
  <w:num w:numId="21" w16cid:durableId="304549431">
    <w:abstractNumId w:val="0"/>
  </w:num>
  <w:num w:numId="22" w16cid:durableId="370300634">
    <w:abstractNumId w:val="4"/>
  </w:num>
  <w:num w:numId="23" w16cid:durableId="415517265">
    <w:abstractNumId w:val="2"/>
  </w:num>
  <w:num w:numId="24" w16cid:durableId="1097404596">
    <w:abstractNumId w:val="28"/>
  </w:num>
  <w:num w:numId="25" w16cid:durableId="432361693">
    <w:abstractNumId w:val="3"/>
  </w:num>
  <w:num w:numId="26" w16cid:durableId="118379953">
    <w:abstractNumId w:val="1"/>
  </w:num>
  <w:num w:numId="27" w16cid:durableId="2015838838">
    <w:abstractNumId w:val="16"/>
  </w:num>
  <w:num w:numId="28" w16cid:durableId="132141429">
    <w:abstractNumId w:val="5"/>
  </w:num>
  <w:num w:numId="29" w16cid:durableId="835267566">
    <w:abstractNumId w:val="30"/>
  </w:num>
  <w:num w:numId="30" w16cid:durableId="1828204859">
    <w:abstractNumId w:val="20"/>
  </w:num>
  <w:num w:numId="31" w16cid:durableId="7705164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jA0tDA3NTE0NDJR0lEKTi0uzszPAykwrAUAidRLtywAAAA="/>
  </w:docVars>
  <w:rsids>
    <w:rsidRoot w:val="00251D57"/>
    <w:rsid w:val="00012335"/>
    <w:rsid w:val="00013AF3"/>
    <w:rsid w:val="00014713"/>
    <w:rsid w:val="00020A5A"/>
    <w:rsid w:val="00022EC7"/>
    <w:rsid w:val="000243A2"/>
    <w:rsid w:val="0002788E"/>
    <w:rsid w:val="000304E5"/>
    <w:rsid w:val="00041F25"/>
    <w:rsid w:val="00047F7B"/>
    <w:rsid w:val="000502DD"/>
    <w:rsid w:val="000560C2"/>
    <w:rsid w:val="000623AE"/>
    <w:rsid w:val="0006640D"/>
    <w:rsid w:val="00070524"/>
    <w:rsid w:val="000716B6"/>
    <w:rsid w:val="00087D97"/>
    <w:rsid w:val="00092912"/>
    <w:rsid w:val="00095D61"/>
    <w:rsid w:val="000A2815"/>
    <w:rsid w:val="000A34A2"/>
    <w:rsid w:val="000A5ECB"/>
    <w:rsid w:val="000B311A"/>
    <w:rsid w:val="000B3AB8"/>
    <w:rsid w:val="000B6CE1"/>
    <w:rsid w:val="000C0F15"/>
    <w:rsid w:val="000C2D3A"/>
    <w:rsid w:val="000C4275"/>
    <w:rsid w:val="000C5036"/>
    <w:rsid w:val="000D148E"/>
    <w:rsid w:val="000D2FC6"/>
    <w:rsid w:val="000D3272"/>
    <w:rsid w:val="000D4102"/>
    <w:rsid w:val="000D4A1E"/>
    <w:rsid w:val="000D57EA"/>
    <w:rsid w:val="000E7760"/>
    <w:rsid w:val="00122B09"/>
    <w:rsid w:val="00141FBB"/>
    <w:rsid w:val="00145A26"/>
    <w:rsid w:val="00150466"/>
    <w:rsid w:val="00157B71"/>
    <w:rsid w:val="0018077C"/>
    <w:rsid w:val="001823B8"/>
    <w:rsid w:val="00184DC4"/>
    <w:rsid w:val="00192B7E"/>
    <w:rsid w:val="001B5546"/>
    <w:rsid w:val="001C34A5"/>
    <w:rsid w:val="001D281E"/>
    <w:rsid w:val="001E2C79"/>
    <w:rsid w:val="001F1C07"/>
    <w:rsid w:val="001F2B1A"/>
    <w:rsid w:val="001F745D"/>
    <w:rsid w:val="001F7473"/>
    <w:rsid w:val="001F76AA"/>
    <w:rsid w:val="001F7E33"/>
    <w:rsid w:val="00204C1A"/>
    <w:rsid w:val="00232F0D"/>
    <w:rsid w:val="00233D04"/>
    <w:rsid w:val="00235BFD"/>
    <w:rsid w:val="00235E8E"/>
    <w:rsid w:val="00251D57"/>
    <w:rsid w:val="00257E2C"/>
    <w:rsid w:val="00264A7C"/>
    <w:rsid w:val="002723A8"/>
    <w:rsid w:val="00285E2E"/>
    <w:rsid w:val="0029679F"/>
    <w:rsid w:val="00296D3E"/>
    <w:rsid w:val="002A4421"/>
    <w:rsid w:val="002A7145"/>
    <w:rsid w:val="002B07B4"/>
    <w:rsid w:val="002B0DF8"/>
    <w:rsid w:val="002B43D6"/>
    <w:rsid w:val="002B58D1"/>
    <w:rsid w:val="002D0435"/>
    <w:rsid w:val="002D62CE"/>
    <w:rsid w:val="002E2A11"/>
    <w:rsid w:val="002E69BF"/>
    <w:rsid w:val="002E79D9"/>
    <w:rsid w:val="002F26CF"/>
    <w:rsid w:val="002F45CC"/>
    <w:rsid w:val="00313774"/>
    <w:rsid w:val="003165DD"/>
    <w:rsid w:val="00332AF3"/>
    <w:rsid w:val="0034136D"/>
    <w:rsid w:val="003436F4"/>
    <w:rsid w:val="003533BC"/>
    <w:rsid w:val="0036730F"/>
    <w:rsid w:val="0038006B"/>
    <w:rsid w:val="003859FC"/>
    <w:rsid w:val="00385A58"/>
    <w:rsid w:val="0039230A"/>
    <w:rsid w:val="00394650"/>
    <w:rsid w:val="003958FE"/>
    <w:rsid w:val="003A1CE8"/>
    <w:rsid w:val="003A235E"/>
    <w:rsid w:val="003A3096"/>
    <w:rsid w:val="003B0DCD"/>
    <w:rsid w:val="003B26D9"/>
    <w:rsid w:val="003B2A1C"/>
    <w:rsid w:val="003C174F"/>
    <w:rsid w:val="003C1D03"/>
    <w:rsid w:val="003C7A4A"/>
    <w:rsid w:val="003E07AE"/>
    <w:rsid w:val="003E4469"/>
    <w:rsid w:val="003E6AFD"/>
    <w:rsid w:val="003F6711"/>
    <w:rsid w:val="003F7AFD"/>
    <w:rsid w:val="0040395C"/>
    <w:rsid w:val="00403C1A"/>
    <w:rsid w:val="0040711E"/>
    <w:rsid w:val="00411400"/>
    <w:rsid w:val="004115DE"/>
    <w:rsid w:val="00411F2E"/>
    <w:rsid w:val="004167E7"/>
    <w:rsid w:val="0041726D"/>
    <w:rsid w:val="004178EC"/>
    <w:rsid w:val="004305DF"/>
    <w:rsid w:val="0043371D"/>
    <w:rsid w:val="00434004"/>
    <w:rsid w:val="00441C0D"/>
    <w:rsid w:val="00442DF1"/>
    <w:rsid w:val="00444AC9"/>
    <w:rsid w:val="004450E3"/>
    <w:rsid w:val="00446D27"/>
    <w:rsid w:val="00454403"/>
    <w:rsid w:val="00457BC8"/>
    <w:rsid w:val="004655B8"/>
    <w:rsid w:val="0046599C"/>
    <w:rsid w:val="00467553"/>
    <w:rsid w:val="00473A42"/>
    <w:rsid w:val="00486769"/>
    <w:rsid w:val="0049167F"/>
    <w:rsid w:val="00492D3D"/>
    <w:rsid w:val="00493BB3"/>
    <w:rsid w:val="004A1024"/>
    <w:rsid w:val="004A24C6"/>
    <w:rsid w:val="004A4453"/>
    <w:rsid w:val="004A4C44"/>
    <w:rsid w:val="004B2609"/>
    <w:rsid w:val="004B2E15"/>
    <w:rsid w:val="004B53FE"/>
    <w:rsid w:val="004C070A"/>
    <w:rsid w:val="004C43B9"/>
    <w:rsid w:val="004D12FA"/>
    <w:rsid w:val="004D742D"/>
    <w:rsid w:val="004E09B5"/>
    <w:rsid w:val="004E5ABD"/>
    <w:rsid w:val="004E64AF"/>
    <w:rsid w:val="004E7B9C"/>
    <w:rsid w:val="004F0BC5"/>
    <w:rsid w:val="00500E3D"/>
    <w:rsid w:val="0050378B"/>
    <w:rsid w:val="00511AC1"/>
    <w:rsid w:val="00524F07"/>
    <w:rsid w:val="00531F99"/>
    <w:rsid w:val="00545C82"/>
    <w:rsid w:val="00551ED5"/>
    <w:rsid w:val="0055300F"/>
    <w:rsid w:val="00556004"/>
    <w:rsid w:val="005616F3"/>
    <w:rsid w:val="005632D5"/>
    <w:rsid w:val="005632E2"/>
    <w:rsid w:val="00565B02"/>
    <w:rsid w:val="0057105C"/>
    <w:rsid w:val="0057428C"/>
    <w:rsid w:val="0058470F"/>
    <w:rsid w:val="00593521"/>
    <w:rsid w:val="005A1D26"/>
    <w:rsid w:val="005B7A1B"/>
    <w:rsid w:val="005C07E4"/>
    <w:rsid w:val="005C24F3"/>
    <w:rsid w:val="005C4977"/>
    <w:rsid w:val="005D05BE"/>
    <w:rsid w:val="005D3630"/>
    <w:rsid w:val="005D6556"/>
    <w:rsid w:val="005E0E1E"/>
    <w:rsid w:val="005E547F"/>
    <w:rsid w:val="005E6305"/>
    <w:rsid w:val="005E6F5C"/>
    <w:rsid w:val="005F20C0"/>
    <w:rsid w:val="005F48AA"/>
    <w:rsid w:val="00600E2A"/>
    <w:rsid w:val="0060347E"/>
    <w:rsid w:val="006041DB"/>
    <w:rsid w:val="00605F1A"/>
    <w:rsid w:val="0060672D"/>
    <w:rsid w:val="0061614A"/>
    <w:rsid w:val="00635965"/>
    <w:rsid w:val="006416AA"/>
    <w:rsid w:val="006419D6"/>
    <w:rsid w:val="00650339"/>
    <w:rsid w:val="0065248C"/>
    <w:rsid w:val="00654DFD"/>
    <w:rsid w:val="00662B7F"/>
    <w:rsid w:val="00666B05"/>
    <w:rsid w:val="00667829"/>
    <w:rsid w:val="00674D68"/>
    <w:rsid w:val="00675A76"/>
    <w:rsid w:val="00682B65"/>
    <w:rsid w:val="00695262"/>
    <w:rsid w:val="00696DB8"/>
    <w:rsid w:val="006A40B4"/>
    <w:rsid w:val="006A5DFB"/>
    <w:rsid w:val="006A7494"/>
    <w:rsid w:val="006B1692"/>
    <w:rsid w:val="006C2805"/>
    <w:rsid w:val="006C5584"/>
    <w:rsid w:val="006E1F2C"/>
    <w:rsid w:val="006E4BE3"/>
    <w:rsid w:val="006E597E"/>
    <w:rsid w:val="006E7BD7"/>
    <w:rsid w:val="006F1EA8"/>
    <w:rsid w:val="006F4E4F"/>
    <w:rsid w:val="006F72B1"/>
    <w:rsid w:val="006F7E96"/>
    <w:rsid w:val="00702B82"/>
    <w:rsid w:val="007375D7"/>
    <w:rsid w:val="0073789C"/>
    <w:rsid w:val="00743A91"/>
    <w:rsid w:val="00744936"/>
    <w:rsid w:val="007449F7"/>
    <w:rsid w:val="007474CF"/>
    <w:rsid w:val="00753CD3"/>
    <w:rsid w:val="007545A1"/>
    <w:rsid w:val="0075479B"/>
    <w:rsid w:val="00755B73"/>
    <w:rsid w:val="00756069"/>
    <w:rsid w:val="00757816"/>
    <w:rsid w:val="00764D5C"/>
    <w:rsid w:val="00767FC5"/>
    <w:rsid w:val="00781DD2"/>
    <w:rsid w:val="00785E60"/>
    <w:rsid w:val="0079077F"/>
    <w:rsid w:val="0079149E"/>
    <w:rsid w:val="00795713"/>
    <w:rsid w:val="007A6BC3"/>
    <w:rsid w:val="007B13CF"/>
    <w:rsid w:val="007C4A29"/>
    <w:rsid w:val="007D2180"/>
    <w:rsid w:val="007D3DB9"/>
    <w:rsid w:val="007E2D81"/>
    <w:rsid w:val="007E60D1"/>
    <w:rsid w:val="00802FE4"/>
    <w:rsid w:val="00804CFB"/>
    <w:rsid w:val="00806DD2"/>
    <w:rsid w:val="00807806"/>
    <w:rsid w:val="00811754"/>
    <w:rsid w:val="0082078D"/>
    <w:rsid w:val="008362C3"/>
    <w:rsid w:val="00841196"/>
    <w:rsid w:val="00845BF6"/>
    <w:rsid w:val="00846DD6"/>
    <w:rsid w:val="008522EF"/>
    <w:rsid w:val="008527FE"/>
    <w:rsid w:val="0085431F"/>
    <w:rsid w:val="0085541C"/>
    <w:rsid w:val="00857045"/>
    <w:rsid w:val="00857732"/>
    <w:rsid w:val="008578B1"/>
    <w:rsid w:val="00876D9D"/>
    <w:rsid w:val="008776F2"/>
    <w:rsid w:val="00881B1C"/>
    <w:rsid w:val="008836B1"/>
    <w:rsid w:val="008A6A29"/>
    <w:rsid w:val="008B3000"/>
    <w:rsid w:val="008B420B"/>
    <w:rsid w:val="008C1E56"/>
    <w:rsid w:val="008C5AC7"/>
    <w:rsid w:val="008E0F97"/>
    <w:rsid w:val="008E3338"/>
    <w:rsid w:val="008E7269"/>
    <w:rsid w:val="008F08E2"/>
    <w:rsid w:val="008F0B1B"/>
    <w:rsid w:val="008F1ADE"/>
    <w:rsid w:val="008F1CA7"/>
    <w:rsid w:val="008F466F"/>
    <w:rsid w:val="008F5D46"/>
    <w:rsid w:val="008F7871"/>
    <w:rsid w:val="009019F2"/>
    <w:rsid w:val="00903571"/>
    <w:rsid w:val="00906905"/>
    <w:rsid w:val="00921AE5"/>
    <w:rsid w:val="009228F0"/>
    <w:rsid w:val="00922DF7"/>
    <w:rsid w:val="00933BAE"/>
    <w:rsid w:val="00952461"/>
    <w:rsid w:val="0095516E"/>
    <w:rsid w:val="009659CC"/>
    <w:rsid w:val="00965A9C"/>
    <w:rsid w:val="009717E7"/>
    <w:rsid w:val="00973092"/>
    <w:rsid w:val="00974EFA"/>
    <w:rsid w:val="009844F2"/>
    <w:rsid w:val="00986FA0"/>
    <w:rsid w:val="00992039"/>
    <w:rsid w:val="009A792C"/>
    <w:rsid w:val="009B4F31"/>
    <w:rsid w:val="009B65C1"/>
    <w:rsid w:val="00A00B24"/>
    <w:rsid w:val="00A0110B"/>
    <w:rsid w:val="00A0664B"/>
    <w:rsid w:val="00A1116C"/>
    <w:rsid w:val="00A14372"/>
    <w:rsid w:val="00A17B05"/>
    <w:rsid w:val="00A21FB3"/>
    <w:rsid w:val="00A23DA5"/>
    <w:rsid w:val="00A25378"/>
    <w:rsid w:val="00A27FF6"/>
    <w:rsid w:val="00A346DA"/>
    <w:rsid w:val="00A36213"/>
    <w:rsid w:val="00A372A5"/>
    <w:rsid w:val="00A42CBB"/>
    <w:rsid w:val="00A44525"/>
    <w:rsid w:val="00A44FA8"/>
    <w:rsid w:val="00A457AE"/>
    <w:rsid w:val="00A54203"/>
    <w:rsid w:val="00A54AA7"/>
    <w:rsid w:val="00A54AB2"/>
    <w:rsid w:val="00A5513B"/>
    <w:rsid w:val="00A63F0E"/>
    <w:rsid w:val="00A71688"/>
    <w:rsid w:val="00A73DC5"/>
    <w:rsid w:val="00A8008B"/>
    <w:rsid w:val="00A80B5F"/>
    <w:rsid w:val="00A83C39"/>
    <w:rsid w:val="00A915D3"/>
    <w:rsid w:val="00A92295"/>
    <w:rsid w:val="00A97E39"/>
    <w:rsid w:val="00AA2B4B"/>
    <w:rsid w:val="00AA41A2"/>
    <w:rsid w:val="00AA50DA"/>
    <w:rsid w:val="00AA5E19"/>
    <w:rsid w:val="00AA63F0"/>
    <w:rsid w:val="00AB25A7"/>
    <w:rsid w:val="00AC027E"/>
    <w:rsid w:val="00AC5943"/>
    <w:rsid w:val="00AD31A3"/>
    <w:rsid w:val="00AD5F0A"/>
    <w:rsid w:val="00AE05B9"/>
    <w:rsid w:val="00AE1B32"/>
    <w:rsid w:val="00AE2E90"/>
    <w:rsid w:val="00AE5F00"/>
    <w:rsid w:val="00AF211C"/>
    <w:rsid w:val="00B00A77"/>
    <w:rsid w:val="00B013CE"/>
    <w:rsid w:val="00B01CA6"/>
    <w:rsid w:val="00B02C82"/>
    <w:rsid w:val="00B146F3"/>
    <w:rsid w:val="00B154F2"/>
    <w:rsid w:val="00B273BA"/>
    <w:rsid w:val="00B3372C"/>
    <w:rsid w:val="00B33C0D"/>
    <w:rsid w:val="00B42486"/>
    <w:rsid w:val="00B444CC"/>
    <w:rsid w:val="00B44AD4"/>
    <w:rsid w:val="00B6668E"/>
    <w:rsid w:val="00B83BAE"/>
    <w:rsid w:val="00B9240C"/>
    <w:rsid w:val="00B930DD"/>
    <w:rsid w:val="00B9345C"/>
    <w:rsid w:val="00B97620"/>
    <w:rsid w:val="00BA2606"/>
    <w:rsid w:val="00BA3891"/>
    <w:rsid w:val="00BC03E7"/>
    <w:rsid w:val="00BC3128"/>
    <w:rsid w:val="00BC5FDF"/>
    <w:rsid w:val="00BD034A"/>
    <w:rsid w:val="00BD456A"/>
    <w:rsid w:val="00BE2A5B"/>
    <w:rsid w:val="00BE5684"/>
    <w:rsid w:val="00BE741B"/>
    <w:rsid w:val="00BF12EE"/>
    <w:rsid w:val="00BF3291"/>
    <w:rsid w:val="00BF4B5B"/>
    <w:rsid w:val="00BF67A0"/>
    <w:rsid w:val="00C01334"/>
    <w:rsid w:val="00C02C1C"/>
    <w:rsid w:val="00C02D57"/>
    <w:rsid w:val="00C0373F"/>
    <w:rsid w:val="00C03FAB"/>
    <w:rsid w:val="00C128A5"/>
    <w:rsid w:val="00C1533F"/>
    <w:rsid w:val="00C15A57"/>
    <w:rsid w:val="00C174A8"/>
    <w:rsid w:val="00C20EE5"/>
    <w:rsid w:val="00C2241E"/>
    <w:rsid w:val="00C23607"/>
    <w:rsid w:val="00C371DA"/>
    <w:rsid w:val="00C51AD4"/>
    <w:rsid w:val="00C56924"/>
    <w:rsid w:val="00C66EDB"/>
    <w:rsid w:val="00C731EE"/>
    <w:rsid w:val="00C743F0"/>
    <w:rsid w:val="00C756CA"/>
    <w:rsid w:val="00C8145C"/>
    <w:rsid w:val="00C855F8"/>
    <w:rsid w:val="00C9100D"/>
    <w:rsid w:val="00C96D63"/>
    <w:rsid w:val="00CA6CFF"/>
    <w:rsid w:val="00CB2FE2"/>
    <w:rsid w:val="00CB3764"/>
    <w:rsid w:val="00CB5CEC"/>
    <w:rsid w:val="00CB6F3D"/>
    <w:rsid w:val="00CC05AD"/>
    <w:rsid w:val="00CC3A46"/>
    <w:rsid w:val="00CC3FE6"/>
    <w:rsid w:val="00CC65D6"/>
    <w:rsid w:val="00CC6AA2"/>
    <w:rsid w:val="00CE2EA1"/>
    <w:rsid w:val="00CE50EE"/>
    <w:rsid w:val="00CE65C1"/>
    <w:rsid w:val="00D0042B"/>
    <w:rsid w:val="00D05825"/>
    <w:rsid w:val="00D12492"/>
    <w:rsid w:val="00D16615"/>
    <w:rsid w:val="00D27AE2"/>
    <w:rsid w:val="00D427AA"/>
    <w:rsid w:val="00D43099"/>
    <w:rsid w:val="00D504B1"/>
    <w:rsid w:val="00D618F2"/>
    <w:rsid w:val="00D61AA0"/>
    <w:rsid w:val="00D61F69"/>
    <w:rsid w:val="00D65B48"/>
    <w:rsid w:val="00D661BA"/>
    <w:rsid w:val="00D74A0C"/>
    <w:rsid w:val="00D773E6"/>
    <w:rsid w:val="00D84826"/>
    <w:rsid w:val="00D85B24"/>
    <w:rsid w:val="00D94857"/>
    <w:rsid w:val="00D96C05"/>
    <w:rsid w:val="00DA1C7E"/>
    <w:rsid w:val="00DA4C11"/>
    <w:rsid w:val="00DB31C4"/>
    <w:rsid w:val="00DB5AED"/>
    <w:rsid w:val="00DF2C24"/>
    <w:rsid w:val="00E02128"/>
    <w:rsid w:val="00E03A22"/>
    <w:rsid w:val="00E04E58"/>
    <w:rsid w:val="00E07A5B"/>
    <w:rsid w:val="00E12A12"/>
    <w:rsid w:val="00E14E34"/>
    <w:rsid w:val="00E14E3F"/>
    <w:rsid w:val="00E15502"/>
    <w:rsid w:val="00E16425"/>
    <w:rsid w:val="00E16F6D"/>
    <w:rsid w:val="00E1701B"/>
    <w:rsid w:val="00E17BC7"/>
    <w:rsid w:val="00E2478D"/>
    <w:rsid w:val="00E339CD"/>
    <w:rsid w:val="00E36812"/>
    <w:rsid w:val="00E4359C"/>
    <w:rsid w:val="00E45070"/>
    <w:rsid w:val="00E453B1"/>
    <w:rsid w:val="00E6099A"/>
    <w:rsid w:val="00E623DE"/>
    <w:rsid w:val="00E64459"/>
    <w:rsid w:val="00E75D36"/>
    <w:rsid w:val="00E82531"/>
    <w:rsid w:val="00E96662"/>
    <w:rsid w:val="00EB32F8"/>
    <w:rsid w:val="00EC0C5A"/>
    <w:rsid w:val="00EC1765"/>
    <w:rsid w:val="00EC67D7"/>
    <w:rsid w:val="00ED15B9"/>
    <w:rsid w:val="00ED34B8"/>
    <w:rsid w:val="00ED3519"/>
    <w:rsid w:val="00EE038A"/>
    <w:rsid w:val="00EE368A"/>
    <w:rsid w:val="00EF0B6E"/>
    <w:rsid w:val="00EF2164"/>
    <w:rsid w:val="00EF5155"/>
    <w:rsid w:val="00EF729A"/>
    <w:rsid w:val="00EF7B3A"/>
    <w:rsid w:val="00F16779"/>
    <w:rsid w:val="00F20990"/>
    <w:rsid w:val="00F22E31"/>
    <w:rsid w:val="00F250FE"/>
    <w:rsid w:val="00F277AE"/>
    <w:rsid w:val="00F30EFB"/>
    <w:rsid w:val="00F35247"/>
    <w:rsid w:val="00F464C3"/>
    <w:rsid w:val="00F5505B"/>
    <w:rsid w:val="00F64859"/>
    <w:rsid w:val="00F65498"/>
    <w:rsid w:val="00F75B99"/>
    <w:rsid w:val="00F8430F"/>
    <w:rsid w:val="00F864BC"/>
    <w:rsid w:val="00F90D8B"/>
    <w:rsid w:val="00F9313E"/>
    <w:rsid w:val="00F95717"/>
    <w:rsid w:val="00FA12A8"/>
    <w:rsid w:val="00FA348D"/>
    <w:rsid w:val="00FA4785"/>
    <w:rsid w:val="00FB5065"/>
    <w:rsid w:val="00FB625C"/>
    <w:rsid w:val="00FC0AFA"/>
    <w:rsid w:val="00FD0460"/>
    <w:rsid w:val="00FD2353"/>
    <w:rsid w:val="00FE0F38"/>
    <w:rsid w:val="00FE1B5C"/>
    <w:rsid w:val="00FF11E5"/>
    <w:rsid w:val="00FF22AD"/>
    <w:rsid w:val="00FF7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EDD294"/>
  <w15:docId w15:val="{3F6C608F-09A6-47FB-80D3-B4FDED6BF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57AE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qFormat/>
    <w:rsid w:val="00251D57"/>
    <w:pPr>
      <w:keepNext/>
      <w:jc w:val="center"/>
      <w:outlineLvl w:val="0"/>
    </w:pPr>
    <w:rPr>
      <w:rFonts w:ascii="Arial" w:hAnsi="Arial" w:cs="Arial"/>
      <w:b/>
      <w:bCs/>
      <w:color w:val="000000"/>
      <w:sz w:val="22"/>
    </w:rPr>
  </w:style>
  <w:style w:type="paragraph" w:styleId="Ttulo2">
    <w:name w:val="heading 2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1"/>
    </w:pPr>
    <w:rPr>
      <w:rFonts w:ascii="Arial" w:hAnsi="Arial" w:cs="Arial"/>
      <w:b/>
      <w:bCs/>
      <w:sz w:val="22"/>
      <w:szCs w:val="20"/>
    </w:rPr>
  </w:style>
  <w:style w:type="paragraph" w:styleId="Ttulo3">
    <w:name w:val="heading 3"/>
    <w:basedOn w:val="Normal"/>
    <w:next w:val="Normal"/>
    <w:qFormat/>
    <w:rsid w:val="00251D57"/>
    <w:pPr>
      <w:keepNext/>
      <w:autoSpaceDE w:val="0"/>
      <w:autoSpaceDN w:val="0"/>
      <w:adjustRightInd w:val="0"/>
      <w:jc w:val="center"/>
      <w:outlineLvl w:val="2"/>
    </w:pPr>
    <w:rPr>
      <w:rFonts w:ascii="Arial" w:hAnsi="Arial" w:cs="Arial"/>
      <w:b/>
      <w:bCs/>
      <w:sz w:val="22"/>
      <w:szCs w:val="20"/>
    </w:rPr>
  </w:style>
  <w:style w:type="paragraph" w:styleId="Ttulo4">
    <w:name w:val="heading 4"/>
    <w:basedOn w:val="Normal"/>
    <w:next w:val="Normal"/>
    <w:qFormat/>
    <w:rsid w:val="00251D57"/>
    <w:pPr>
      <w:keepNext/>
      <w:jc w:val="both"/>
      <w:outlineLvl w:val="3"/>
    </w:pPr>
    <w:rPr>
      <w:rFonts w:ascii="Arial" w:hAnsi="Arial" w:cs="Arial"/>
      <w:b/>
      <w:bCs/>
      <w:color w:val="000000"/>
      <w:sz w:val="22"/>
    </w:rPr>
  </w:style>
  <w:style w:type="paragraph" w:styleId="Ttulo5">
    <w:name w:val="heading 5"/>
    <w:basedOn w:val="Normal"/>
    <w:next w:val="Normal"/>
    <w:qFormat/>
    <w:rsid w:val="00251D57"/>
    <w:pPr>
      <w:keepNext/>
      <w:jc w:val="center"/>
      <w:outlineLvl w:val="4"/>
    </w:pPr>
    <w:rPr>
      <w:rFonts w:ascii="Verdana" w:hAnsi="Verdana"/>
      <w:b/>
      <w:sz w:val="20"/>
      <w:szCs w:val="28"/>
    </w:rPr>
  </w:style>
  <w:style w:type="paragraph" w:styleId="Ttulo6">
    <w:name w:val="heading 6"/>
    <w:basedOn w:val="Normal"/>
    <w:next w:val="Normal"/>
    <w:qFormat/>
    <w:rsid w:val="00251D57"/>
    <w:pPr>
      <w:keepNext/>
      <w:autoSpaceDE w:val="0"/>
      <w:autoSpaceDN w:val="0"/>
      <w:adjustRightInd w:val="0"/>
      <w:jc w:val="both"/>
      <w:outlineLvl w:val="5"/>
    </w:pPr>
    <w:rPr>
      <w:rFonts w:ascii="Arial" w:hAnsi="Arial" w:cs="Arial"/>
      <w:i/>
      <w:iCs/>
      <w:sz w:val="22"/>
    </w:rPr>
  </w:style>
  <w:style w:type="paragraph" w:styleId="Ttulo7">
    <w:name w:val="heading 7"/>
    <w:basedOn w:val="Normal"/>
    <w:next w:val="Normal"/>
    <w:qFormat/>
    <w:rsid w:val="00251D57"/>
    <w:pPr>
      <w:keepNext/>
      <w:jc w:val="both"/>
      <w:outlineLvl w:val="6"/>
    </w:pPr>
    <w:rPr>
      <w:rFonts w:ascii="Arial" w:hAnsi="Arial" w:cs="Arial"/>
      <w:b/>
      <w:bCs/>
      <w:color w:val="000000"/>
      <w:sz w:val="20"/>
      <w:lang w:val="es-EC"/>
    </w:rPr>
  </w:style>
  <w:style w:type="paragraph" w:styleId="Ttulo8">
    <w:name w:val="heading 8"/>
    <w:basedOn w:val="Normal"/>
    <w:next w:val="Normal"/>
    <w:qFormat/>
    <w:rsid w:val="00251D57"/>
    <w:pPr>
      <w:keepNext/>
      <w:autoSpaceDE w:val="0"/>
      <w:autoSpaceDN w:val="0"/>
      <w:adjustRightInd w:val="0"/>
      <w:outlineLvl w:val="7"/>
    </w:pPr>
    <w:rPr>
      <w:rFonts w:ascii="ArialMT" w:hAnsi="ArialMT" w:cs="Arial"/>
      <w:b/>
      <w:bCs/>
      <w:sz w:val="20"/>
      <w:szCs w:val="20"/>
    </w:rPr>
  </w:style>
  <w:style w:type="paragraph" w:styleId="Ttulo9">
    <w:name w:val="heading 9"/>
    <w:basedOn w:val="Normal"/>
    <w:next w:val="Normal"/>
    <w:qFormat/>
    <w:rsid w:val="00251D57"/>
    <w:pPr>
      <w:keepNext/>
      <w:tabs>
        <w:tab w:val="left" w:pos="8640"/>
      </w:tabs>
      <w:ind w:right="284"/>
      <w:jc w:val="both"/>
      <w:outlineLvl w:val="8"/>
    </w:pPr>
    <w:rPr>
      <w:rFonts w:ascii="Arial" w:hAnsi="Arial" w:cs="Arial"/>
      <w:sz w:val="22"/>
      <w:szCs w:val="22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convietas">
    <w:name w:val="List Bullet"/>
    <w:basedOn w:val="Normal"/>
    <w:autoRedefine/>
    <w:rsid w:val="00251D57"/>
    <w:pPr>
      <w:tabs>
        <w:tab w:val="num" w:pos="360"/>
      </w:tabs>
      <w:ind w:left="360" w:hanging="360"/>
    </w:pPr>
  </w:style>
  <w:style w:type="paragraph" w:styleId="Listaconvietas2">
    <w:name w:val="List Bullet 2"/>
    <w:basedOn w:val="Normal"/>
    <w:autoRedefine/>
    <w:rsid w:val="00251D57"/>
    <w:pPr>
      <w:tabs>
        <w:tab w:val="num" w:pos="643"/>
      </w:tabs>
      <w:ind w:left="643" w:hanging="360"/>
    </w:pPr>
  </w:style>
  <w:style w:type="paragraph" w:styleId="Listaconvietas3">
    <w:name w:val="List Bullet 3"/>
    <w:basedOn w:val="Normal"/>
    <w:autoRedefine/>
    <w:rsid w:val="00251D57"/>
    <w:pPr>
      <w:tabs>
        <w:tab w:val="num" w:pos="926"/>
      </w:tabs>
      <w:ind w:left="926" w:hanging="360"/>
    </w:pPr>
  </w:style>
  <w:style w:type="paragraph" w:styleId="Textoindependiente">
    <w:name w:val="Body Text"/>
    <w:basedOn w:val="Normal"/>
    <w:rsid w:val="00251D57"/>
    <w:pPr>
      <w:autoSpaceDE w:val="0"/>
      <w:autoSpaceDN w:val="0"/>
      <w:adjustRightInd w:val="0"/>
      <w:jc w:val="both"/>
    </w:pPr>
    <w:rPr>
      <w:rFonts w:ascii="Arial" w:hAnsi="Arial" w:cs="Arial"/>
      <w:sz w:val="22"/>
      <w:szCs w:val="20"/>
    </w:rPr>
  </w:style>
  <w:style w:type="paragraph" w:styleId="Encabezado">
    <w:name w:val="header"/>
    <w:basedOn w:val="Normal"/>
    <w:link w:val="EncabezadoCar"/>
    <w:uiPriority w:val="99"/>
    <w:rsid w:val="00251D57"/>
    <w:pPr>
      <w:tabs>
        <w:tab w:val="center" w:pos="4419"/>
        <w:tab w:val="right" w:pos="8838"/>
      </w:tabs>
    </w:pPr>
    <w:rPr>
      <w:sz w:val="20"/>
      <w:szCs w:val="20"/>
    </w:rPr>
  </w:style>
  <w:style w:type="paragraph" w:styleId="Textonotapie">
    <w:name w:val="footnote text"/>
    <w:basedOn w:val="Normal"/>
    <w:semiHidden/>
    <w:rsid w:val="00251D57"/>
    <w:rPr>
      <w:sz w:val="20"/>
      <w:szCs w:val="20"/>
    </w:rPr>
  </w:style>
  <w:style w:type="paragraph" w:styleId="Textodeglobo">
    <w:name w:val="Balloon Text"/>
    <w:basedOn w:val="Normal"/>
    <w:semiHidden/>
    <w:rsid w:val="00251D57"/>
    <w:rPr>
      <w:rFonts w:ascii="Tahoma" w:hAnsi="Tahoma" w:cs="Tahoma"/>
      <w:sz w:val="16"/>
      <w:szCs w:val="16"/>
    </w:rPr>
  </w:style>
  <w:style w:type="paragraph" w:styleId="Piedepgina">
    <w:name w:val="footer"/>
    <w:basedOn w:val="Normal"/>
    <w:rsid w:val="00251D57"/>
    <w:pPr>
      <w:tabs>
        <w:tab w:val="center" w:pos="4419"/>
        <w:tab w:val="right" w:pos="8838"/>
      </w:tabs>
    </w:pPr>
  </w:style>
  <w:style w:type="paragraph" w:customStyle="1" w:styleId="BodyText27">
    <w:name w:val="Body Text 27"/>
    <w:basedOn w:val="Normal"/>
    <w:rsid w:val="00251D57"/>
    <w:pPr>
      <w:jc w:val="both"/>
    </w:pPr>
    <w:rPr>
      <w:szCs w:val="20"/>
      <w:lang w:val="es-ES_tradnl"/>
    </w:rPr>
  </w:style>
  <w:style w:type="character" w:customStyle="1" w:styleId="ResaltarnormalChar">
    <w:name w:val="Resaltar normal Char"/>
    <w:basedOn w:val="Fuentedeprrafopredeter"/>
    <w:rsid w:val="00251D57"/>
    <w:rPr>
      <w:rFonts w:ascii="Arial" w:hAnsi="Arial"/>
      <w:noProof w:val="0"/>
      <w:color w:val="0000FF"/>
      <w:lang w:val="es-ES_tradnl"/>
    </w:rPr>
  </w:style>
  <w:style w:type="paragraph" w:customStyle="1" w:styleId="Bulleted">
    <w:name w:val="Bulleted"/>
    <w:basedOn w:val="Normal"/>
    <w:rsid w:val="00251D57"/>
    <w:pPr>
      <w:tabs>
        <w:tab w:val="left" w:pos="1069"/>
      </w:tabs>
      <w:spacing w:after="120" w:line="360" w:lineRule="auto"/>
      <w:ind w:left="1069" w:hanging="360"/>
      <w:jc w:val="both"/>
    </w:pPr>
    <w:rPr>
      <w:rFonts w:ascii="Arial" w:hAnsi="Arial"/>
      <w:color w:val="000000"/>
      <w:szCs w:val="20"/>
      <w:lang w:val="es-ES_tradnl"/>
    </w:rPr>
  </w:style>
  <w:style w:type="paragraph" w:customStyle="1" w:styleId="Titulochart">
    <w:name w:val="Titulo chart"/>
    <w:basedOn w:val="Normal"/>
    <w:rsid w:val="00251D57"/>
    <w:pPr>
      <w:tabs>
        <w:tab w:val="left" w:pos="0"/>
      </w:tabs>
      <w:spacing w:before="120" w:after="120" w:line="360" w:lineRule="auto"/>
      <w:jc w:val="center"/>
    </w:pPr>
    <w:rPr>
      <w:rFonts w:ascii="Arial" w:hAnsi="Arial"/>
      <w:color w:val="000000"/>
      <w:sz w:val="16"/>
      <w:szCs w:val="20"/>
      <w:lang w:val="es-ES_tradnl"/>
    </w:rPr>
  </w:style>
  <w:style w:type="paragraph" w:customStyle="1" w:styleId="Bulleted2">
    <w:name w:val="Bulleted 2"/>
    <w:basedOn w:val="Bulleted"/>
    <w:rsid w:val="00251D57"/>
    <w:pPr>
      <w:tabs>
        <w:tab w:val="clear" w:pos="1069"/>
        <w:tab w:val="left" w:pos="1778"/>
      </w:tabs>
      <w:ind w:left="1778"/>
    </w:pPr>
  </w:style>
  <w:style w:type="paragraph" w:customStyle="1" w:styleId="BodyText26">
    <w:name w:val="Body Text 26"/>
    <w:basedOn w:val="Normal"/>
    <w:rsid w:val="00251D57"/>
    <w:rPr>
      <w:b/>
      <w:color w:val="000000"/>
      <w:szCs w:val="20"/>
    </w:rPr>
  </w:style>
  <w:style w:type="paragraph" w:customStyle="1" w:styleId="BodyText33">
    <w:name w:val="Body Text 33"/>
    <w:basedOn w:val="Normal"/>
    <w:rsid w:val="00251D57"/>
    <w:pPr>
      <w:jc w:val="both"/>
    </w:pPr>
    <w:rPr>
      <w:sz w:val="22"/>
      <w:szCs w:val="20"/>
    </w:rPr>
  </w:style>
  <w:style w:type="paragraph" w:customStyle="1" w:styleId="Resaltarnormal">
    <w:name w:val="Resaltar normal"/>
    <w:basedOn w:val="Normal"/>
    <w:rsid w:val="00251D57"/>
    <w:pPr>
      <w:tabs>
        <w:tab w:val="left" w:pos="0"/>
      </w:tabs>
      <w:spacing w:before="120" w:after="120" w:line="360" w:lineRule="auto"/>
      <w:jc w:val="both"/>
    </w:pPr>
    <w:rPr>
      <w:rFonts w:ascii="Arial" w:hAnsi="Arial"/>
      <w:color w:val="0000FF"/>
      <w:szCs w:val="20"/>
      <w:lang w:val="es-ES_tradnl"/>
    </w:rPr>
  </w:style>
  <w:style w:type="paragraph" w:customStyle="1" w:styleId="BodyText25">
    <w:name w:val="Body Text 25"/>
    <w:basedOn w:val="Normal"/>
    <w:rsid w:val="00251D57"/>
    <w:rPr>
      <w:color w:val="000000"/>
      <w:szCs w:val="20"/>
    </w:rPr>
  </w:style>
  <w:style w:type="paragraph" w:customStyle="1" w:styleId="BodyText24">
    <w:name w:val="Body Text 24"/>
    <w:basedOn w:val="Normal"/>
    <w:rsid w:val="00251D57"/>
    <w:pPr>
      <w:ind w:left="567" w:hanging="567"/>
      <w:jc w:val="both"/>
    </w:pPr>
    <w:rPr>
      <w:szCs w:val="20"/>
    </w:rPr>
  </w:style>
  <w:style w:type="paragraph" w:customStyle="1" w:styleId="BodyText23">
    <w:name w:val="Body Text 23"/>
    <w:basedOn w:val="Normal"/>
    <w:rsid w:val="00251D57"/>
    <w:pPr>
      <w:jc w:val="both"/>
    </w:pPr>
    <w:rPr>
      <w:color w:val="000000"/>
      <w:szCs w:val="20"/>
    </w:rPr>
  </w:style>
  <w:style w:type="paragraph" w:customStyle="1" w:styleId="BodyText32">
    <w:name w:val="Body Text 32"/>
    <w:basedOn w:val="Normal"/>
    <w:rsid w:val="00251D57"/>
    <w:rPr>
      <w:szCs w:val="20"/>
    </w:rPr>
  </w:style>
  <w:style w:type="paragraph" w:customStyle="1" w:styleId="BodyText22">
    <w:name w:val="Body Text 22"/>
    <w:basedOn w:val="Normal"/>
    <w:rsid w:val="00251D57"/>
    <w:pPr>
      <w:ind w:left="2835"/>
      <w:jc w:val="both"/>
    </w:pPr>
    <w:rPr>
      <w:rFonts w:ascii="Arial" w:hAnsi="Arial"/>
      <w:sz w:val="22"/>
      <w:szCs w:val="20"/>
    </w:rPr>
  </w:style>
  <w:style w:type="paragraph" w:customStyle="1" w:styleId="BodyTextIndent21">
    <w:name w:val="Body Text Indent 21"/>
    <w:basedOn w:val="Normal"/>
    <w:rsid w:val="00251D57"/>
    <w:pPr>
      <w:ind w:left="2127"/>
      <w:jc w:val="both"/>
    </w:pPr>
    <w:rPr>
      <w:rFonts w:ascii="Arial" w:hAnsi="Arial"/>
      <w:sz w:val="22"/>
      <w:szCs w:val="20"/>
    </w:rPr>
  </w:style>
  <w:style w:type="paragraph" w:customStyle="1" w:styleId="BodyTextIndent31">
    <w:name w:val="Body Text Indent 31"/>
    <w:basedOn w:val="Normal"/>
    <w:rsid w:val="00251D57"/>
    <w:pPr>
      <w:tabs>
        <w:tab w:val="left" w:pos="0"/>
        <w:tab w:val="left" w:pos="1440"/>
        <w:tab w:val="left" w:pos="2160"/>
        <w:tab w:val="left" w:pos="2880"/>
        <w:tab w:val="left" w:pos="3544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544"/>
      <w:jc w:val="both"/>
    </w:pPr>
    <w:rPr>
      <w:rFonts w:ascii="Arial" w:hAnsi="Arial"/>
      <w:sz w:val="22"/>
      <w:szCs w:val="20"/>
    </w:rPr>
  </w:style>
  <w:style w:type="paragraph" w:customStyle="1" w:styleId="BodyText21">
    <w:name w:val="Body Text 21"/>
    <w:basedOn w:val="Normal"/>
    <w:rsid w:val="00251D57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Arial" w:hAnsi="Arial"/>
      <w:i/>
      <w:color w:val="000000"/>
      <w:sz w:val="22"/>
      <w:szCs w:val="20"/>
      <w:lang w:val="es-ES_tradnl"/>
    </w:rPr>
  </w:style>
  <w:style w:type="paragraph" w:customStyle="1" w:styleId="BodyText31">
    <w:name w:val="Body Text 31"/>
    <w:basedOn w:val="Normal"/>
    <w:rsid w:val="00251D57"/>
    <w:rPr>
      <w:b/>
      <w:szCs w:val="20"/>
    </w:rPr>
  </w:style>
  <w:style w:type="paragraph" w:customStyle="1" w:styleId="xl27">
    <w:name w:val="xl27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sz w:val="22"/>
      <w:szCs w:val="22"/>
    </w:rPr>
  </w:style>
  <w:style w:type="paragraph" w:customStyle="1" w:styleId="font5">
    <w:name w:val="font5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font6">
    <w:name w:val="font6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sz w:val="16"/>
      <w:szCs w:val="16"/>
    </w:rPr>
  </w:style>
  <w:style w:type="paragraph" w:customStyle="1" w:styleId="font7">
    <w:name w:val="font7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Cs w:val="20"/>
    </w:rPr>
  </w:style>
  <w:style w:type="paragraph" w:customStyle="1" w:styleId="xl22">
    <w:name w:val="xl22"/>
    <w:basedOn w:val="Normal"/>
    <w:rsid w:val="00251D57"/>
    <w:pP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3">
    <w:name w:val="xl23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6">
    <w:name w:val="xl26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00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28">
    <w:name w:val="xl28"/>
    <w:basedOn w:val="Normal"/>
    <w:rsid w:val="00251D57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36"/>
      <w:szCs w:val="36"/>
    </w:rPr>
  </w:style>
  <w:style w:type="paragraph" w:customStyle="1" w:styleId="xl29">
    <w:name w:val="xl29"/>
    <w:basedOn w:val="Normal"/>
    <w:rsid w:val="00251D57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0">
    <w:name w:val="xl30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al"/>
    <w:rsid w:val="00251D57"/>
    <w:pPr>
      <w:pBdr>
        <w:top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2">
    <w:name w:val="xl32"/>
    <w:basedOn w:val="Normal"/>
    <w:rsid w:val="00251D57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33">
    <w:name w:val="xl33"/>
    <w:basedOn w:val="Normal"/>
    <w:rsid w:val="00251D5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4">
    <w:name w:val="xl34"/>
    <w:basedOn w:val="Normal"/>
    <w:rsid w:val="00251D57"/>
    <w:pPr>
      <w:pBdr>
        <w:left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5">
    <w:name w:val="xl35"/>
    <w:basedOn w:val="Normal"/>
    <w:rsid w:val="00251D57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36">
    <w:name w:val="xl36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8">
    <w:name w:val="xl38"/>
    <w:basedOn w:val="Normal"/>
    <w:rsid w:val="00251D57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9">
    <w:name w:val="xl39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0">
    <w:name w:val="xl40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1">
    <w:name w:val="xl41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2">
    <w:name w:val="xl42"/>
    <w:basedOn w:val="Normal"/>
    <w:rsid w:val="00251D57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3">
    <w:name w:val="xl43"/>
    <w:basedOn w:val="Normal"/>
    <w:rsid w:val="00251D5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4">
    <w:name w:val="xl44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5">
    <w:name w:val="xl45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46">
    <w:name w:val="xl46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47">
    <w:name w:val="xl47"/>
    <w:basedOn w:val="Normal"/>
    <w:rsid w:val="00251D5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i/>
      <w:iCs/>
    </w:rPr>
  </w:style>
  <w:style w:type="paragraph" w:customStyle="1" w:styleId="xl48">
    <w:name w:val="xl48"/>
    <w:basedOn w:val="Normal"/>
    <w:rsid w:val="00251D57"/>
    <w:pPr>
      <w:spacing w:before="100" w:beforeAutospacing="1" w:after="100" w:afterAutospacing="1"/>
    </w:pPr>
    <w:rPr>
      <w:rFonts w:ascii="Arial" w:eastAsia="Arial Unicode MS" w:hAnsi="Arial" w:cs="Arial"/>
      <w:i/>
      <w:iCs/>
    </w:rPr>
  </w:style>
  <w:style w:type="paragraph" w:customStyle="1" w:styleId="xl49">
    <w:name w:val="xl4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50">
    <w:name w:val="xl5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51">
    <w:name w:val="xl5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2">
    <w:name w:val="xl5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3">
    <w:name w:val="xl53"/>
    <w:basedOn w:val="Normal"/>
    <w:rsid w:val="00251D5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54">
    <w:name w:val="xl54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5">
    <w:name w:val="xl5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56">
    <w:name w:val="xl5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57">
    <w:name w:val="xl57"/>
    <w:basedOn w:val="Normal"/>
    <w:rsid w:val="00251D57"/>
    <w:pP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</w:rPr>
  </w:style>
  <w:style w:type="paragraph" w:customStyle="1" w:styleId="xl58">
    <w:name w:val="xl5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9">
    <w:name w:val="xl59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0">
    <w:name w:val="xl60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1">
    <w:name w:val="xl6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62">
    <w:name w:val="xl6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</w:rPr>
  </w:style>
  <w:style w:type="paragraph" w:customStyle="1" w:styleId="xl63">
    <w:name w:val="xl6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4">
    <w:name w:val="xl64"/>
    <w:basedOn w:val="Normal"/>
    <w:rsid w:val="00251D5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51D57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66">
    <w:name w:val="xl66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7">
    <w:name w:val="xl67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8">
    <w:name w:val="xl68"/>
    <w:basedOn w:val="Normal"/>
    <w:rsid w:val="00251D57"/>
    <w:pPr>
      <w:pBdr>
        <w:top w:val="single" w:sz="8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69">
    <w:name w:val="xl6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"/>
    <w:rsid w:val="00251D57"/>
    <w:pPr>
      <w:pBdr>
        <w:top w:val="single" w:sz="8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1">
    <w:name w:val="xl71"/>
    <w:basedOn w:val="Normal"/>
    <w:rsid w:val="00251D57"/>
    <w:pPr>
      <w:pBdr>
        <w:top w:val="single" w:sz="8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72">
    <w:name w:val="xl7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3">
    <w:name w:val="xl7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74">
    <w:name w:val="xl74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5">
    <w:name w:val="xl75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76">
    <w:name w:val="xl76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7">
    <w:name w:val="xl77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78">
    <w:name w:val="xl78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79">
    <w:name w:val="xl79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0">
    <w:name w:val="xl80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1">
    <w:name w:val="xl8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2">
    <w:name w:val="xl82"/>
    <w:basedOn w:val="Normal"/>
    <w:rsid w:val="00251D57"/>
    <w:pPr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"/>
    <w:rsid w:val="00251D57"/>
    <w:pPr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4">
    <w:name w:val="xl84"/>
    <w:basedOn w:val="Normal"/>
    <w:rsid w:val="00251D57"/>
    <w:pPr>
      <w:pBdr>
        <w:top w:val="single" w:sz="4" w:space="0" w:color="auto"/>
        <w:left w:val="single" w:sz="4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85">
    <w:name w:val="xl85"/>
    <w:basedOn w:val="Normal"/>
    <w:rsid w:val="00251D57"/>
    <w:pPr>
      <w:pBdr>
        <w:top w:val="double" w:sz="6" w:space="0" w:color="auto"/>
        <w:left w:val="double" w:sz="6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6">
    <w:name w:val="xl86"/>
    <w:basedOn w:val="Normal"/>
    <w:rsid w:val="00251D57"/>
    <w:pPr>
      <w:pBdr>
        <w:top w:val="double" w:sz="6" w:space="0" w:color="auto"/>
        <w:left w:val="single" w:sz="4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87">
    <w:name w:val="xl87"/>
    <w:basedOn w:val="Normal"/>
    <w:rsid w:val="00251D57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8">
    <w:name w:val="xl88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9">
    <w:name w:val="xl89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0">
    <w:name w:val="xl90"/>
    <w:basedOn w:val="Normal"/>
    <w:rsid w:val="00251D5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91">
    <w:name w:val="xl91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color w:val="000000"/>
    </w:rPr>
  </w:style>
  <w:style w:type="paragraph" w:customStyle="1" w:styleId="xl92">
    <w:name w:val="xl92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i/>
      <w:iCs/>
      <w:color w:val="000000"/>
    </w:rPr>
  </w:style>
  <w:style w:type="paragraph" w:customStyle="1" w:styleId="xl93">
    <w:name w:val="xl93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</w:rPr>
  </w:style>
  <w:style w:type="paragraph" w:customStyle="1" w:styleId="xl94">
    <w:name w:val="xl94"/>
    <w:basedOn w:val="Normal"/>
    <w:rsid w:val="00251D5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xl95">
    <w:name w:val="xl95"/>
    <w:basedOn w:val="Normal"/>
    <w:rsid w:val="00251D57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color w:val="000000"/>
      <w:sz w:val="22"/>
      <w:szCs w:val="22"/>
    </w:rPr>
  </w:style>
  <w:style w:type="paragraph" w:customStyle="1" w:styleId="ZCom">
    <w:name w:val="Z_Com"/>
    <w:basedOn w:val="Normal"/>
    <w:next w:val="Normal"/>
    <w:rsid w:val="00251D57"/>
    <w:pPr>
      <w:jc w:val="both"/>
    </w:pPr>
    <w:rPr>
      <w:rFonts w:ascii="Arial" w:hAnsi="Arial"/>
      <w:szCs w:val="20"/>
      <w:lang w:val="fr-FR"/>
    </w:rPr>
  </w:style>
  <w:style w:type="paragraph" w:customStyle="1" w:styleId="Text2">
    <w:name w:val="Text 2"/>
    <w:basedOn w:val="Normal"/>
    <w:rsid w:val="00251D57"/>
    <w:pPr>
      <w:tabs>
        <w:tab w:val="left" w:pos="2161"/>
      </w:tabs>
      <w:spacing w:after="240"/>
      <w:ind w:left="1202"/>
      <w:jc w:val="both"/>
    </w:pPr>
    <w:rPr>
      <w:rFonts w:ascii="Arial" w:hAnsi="Arial"/>
      <w:szCs w:val="20"/>
      <w:lang w:val="es-MX"/>
    </w:rPr>
  </w:style>
  <w:style w:type="paragraph" w:customStyle="1" w:styleId="PRIMERPARRAFO">
    <w:name w:val="PRIMER PARRAFO"/>
    <w:rsid w:val="00251D57"/>
    <w:pPr>
      <w:spacing w:after="240" w:line="240" w:lineRule="atLeast"/>
      <w:jc w:val="both"/>
    </w:pPr>
    <w:rPr>
      <w:rFonts w:ascii="Arial" w:hAnsi="Arial"/>
      <w:sz w:val="24"/>
    </w:rPr>
  </w:style>
  <w:style w:type="paragraph" w:customStyle="1" w:styleId="EstiloTtulo2TimesNewRoman">
    <w:name w:val="Estilo Título 2 + Times New Roman"/>
    <w:basedOn w:val="Ttulo2"/>
    <w:rsid w:val="00251D57"/>
    <w:pPr>
      <w:tabs>
        <w:tab w:val="num" w:pos="1440"/>
      </w:tabs>
      <w:autoSpaceDE/>
      <w:autoSpaceDN/>
      <w:adjustRightInd/>
      <w:spacing w:before="240" w:after="60"/>
      <w:ind w:left="1080"/>
      <w:jc w:val="left"/>
    </w:pPr>
    <w:rPr>
      <w:rFonts w:ascii="Times New Roman" w:hAnsi="Times New Roman"/>
      <w:sz w:val="24"/>
      <w:szCs w:val="28"/>
    </w:rPr>
  </w:style>
  <w:style w:type="paragraph" w:styleId="Ttulo">
    <w:name w:val="Title"/>
    <w:basedOn w:val="Normal"/>
    <w:qFormat/>
    <w:rsid w:val="00251D57"/>
    <w:pPr>
      <w:jc w:val="center"/>
    </w:pPr>
    <w:rPr>
      <w:b/>
      <w:sz w:val="28"/>
      <w:szCs w:val="20"/>
      <w:lang w:val="es-ES_tradnl"/>
    </w:rPr>
  </w:style>
  <w:style w:type="character" w:styleId="Hipervnculo">
    <w:name w:val="Hyperlink"/>
    <w:basedOn w:val="Fuentedeprrafopredeter"/>
    <w:rsid w:val="00251D57"/>
    <w:rPr>
      <w:color w:val="0000FF"/>
      <w:u w:val="single"/>
    </w:rPr>
  </w:style>
  <w:style w:type="paragraph" w:styleId="TDC1">
    <w:name w:val="toc 1"/>
    <w:basedOn w:val="Normal"/>
    <w:next w:val="Normal"/>
    <w:autoRedefine/>
    <w:semiHidden/>
    <w:rsid w:val="00251D57"/>
    <w:rPr>
      <w:b/>
      <w:szCs w:val="20"/>
      <w:lang w:val="es-ES_tradnl"/>
    </w:rPr>
  </w:style>
  <w:style w:type="paragraph" w:styleId="TDC2">
    <w:name w:val="toc 2"/>
    <w:basedOn w:val="Normal"/>
    <w:next w:val="Normal"/>
    <w:autoRedefine/>
    <w:semiHidden/>
    <w:rsid w:val="00251D57"/>
    <w:pPr>
      <w:ind w:left="240"/>
    </w:pPr>
    <w:rPr>
      <w:szCs w:val="20"/>
      <w:lang w:val="es-ES_tradnl"/>
    </w:rPr>
  </w:style>
  <w:style w:type="paragraph" w:styleId="TDC3">
    <w:name w:val="toc 3"/>
    <w:basedOn w:val="Normal"/>
    <w:next w:val="Normal"/>
    <w:autoRedefine/>
    <w:semiHidden/>
    <w:rsid w:val="00251D57"/>
    <w:pPr>
      <w:ind w:left="480"/>
    </w:pPr>
    <w:rPr>
      <w:szCs w:val="20"/>
      <w:lang w:val="es-ES_tradnl"/>
    </w:rPr>
  </w:style>
  <w:style w:type="paragraph" w:styleId="TDC4">
    <w:name w:val="toc 4"/>
    <w:basedOn w:val="Normal"/>
    <w:next w:val="Normal"/>
    <w:autoRedefine/>
    <w:semiHidden/>
    <w:rsid w:val="00251D57"/>
    <w:pPr>
      <w:ind w:left="720"/>
    </w:pPr>
    <w:rPr>
      <w:szCs w:val="20"/>
      <w:lang w:val="es-ES_tradnl"/>
    </w:rPr>
  </w:style>
  <w:style w:type="paragraph" w:styleId="Sangradetextonormal">
    <w:name w:val="Body Text Indent"/>
    <w:basedOn w:val="Normal"/>
    <w:rsid w:val="00251D57"/>
    <w:pPr>
      <w:ind w:left="720"/>
      <w:jc w:val="both"/>
    </w:pPr>
    <w:rPr>
      <w:rFonts w:ascii="Arial" w:hAnsi="Arial" w:cs="Arial"/>
      <w:sz w:val="22"/>
    </w:rPr>
  </w:style>
  <w:style w:type="character" w:styleId="Refdenotaalpie">
    <w:name w:val="footnote reference"/>
    <w:basedOn w:val="Fuentedeprrafopredeter"/>
    <w:semiHidden/>
    <w:rsid w:val="00251D57"/>
    <w:rPr>
      <w:vertAlign w:val="superscript"/>
    </w:rPr>
  </w:style>
  <w:style w:type="paragraph" w:styleId="Textodebloque">
    <w:name w:val="Block Text"/>
    <w:basedOn w:val="Normal"/>
    <w:rsid w:val="00251D57"/>
    <w:pPr>
      <w:ind w:left="1276" w:right="901"/>
    </w:pPr>
    <w:rPr>
      <w:sz w:val="20"/>
      <w:szCs w:val="20"/>
      <w:lang w:val="es-ES_tradnl"/>
    </w:rPr>
  </w:style>
  <w:style w:type="character" w:styleId="Nmerodepgina">
    <w:name w:val="page number"/>
    <w:basedOn w:val="Fuentedeprrafopredeter"/>
    <w:rsid w:val="00251D57"/>
  </w:style>
  <w:style w:type="paragraph" w:styleId="Textoindependiente2">
    <w:name w:val="Body Text 2"/>
    <w:basedOn w:val="Normal"/>
    <w:rsid w:val="00251D57"/>
    <w:pPr>
      <w:tabs>
        <w:tab w:val="left" w:pos="8640"/>
      </w:tabs>
      <w:ind w:right="284"/>
      <w:jc w:val="both"/>
    </w:pPr>
    <w:rPr>
      <w:rFonts w:ascii="Arial" w:hAnsi="Arial" w:cs="Arial"/>
      <w:sz w:val="22"/>
      <w:szCs w:val="22"/>
    </w:rPr>
  </w:style>
  <w:style w:type="paragraph" w:styleId="Textoindependiente3">
    <w:name w:val="Body Text 3"/>
    <w:basedOn w:val="Normal"/>
    <w:rsid w:val="00251D57"/>
    <w:pPr>
      <w:autoSpaceDE w:val="0"/>
      <w:autoSpaceDN w:val="0"/>
      <w:adjustRightInd w:val="0"/>
    </w:pPr>
    <w:rPr>
      <w:rFonts w:ascii="Arial" w:hAnsi="Arial" w:cs="Arial"/>
      <w:sz w:val="22"/>
      <w:szCs w:val="20"/>
    </w:rPr>
  </w:style>
  <w:style w:type="character" w:styleId="Hipervnculovisitado">
    <w:name w:val="FollowedHyperlink"/>
    <w:basedOn w:val="Fuentedeprrafopredeter"/>
    <w:rsid w:val="00251D57"/>
    <w:rPr>
      <w:color w:val="800080"/>
      <w:u w:val="single"/>
    </w:rPr>
  </w:style>
  <w:style w:type="table" w:styleId="Tablaconcuadrcula">
    <w:name w:val="Table Grid"/>
    <w:basedOn w:val="Tablanormal"/>
    <w:rsid w:val="00974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4">
    <w:name w:val="titulo4"/>
    <w:basedOn w:val="Normal"/>
    <w:rsid w:val="005B7A1B"/>
    <w:pPr>
      <w:spacing w:before="100" w:beforeAutospacing="1" w:after="100" w:afterAutospacing="1"/>
    </w:pPr>
    <w:rPr>
      <w:rFonts w:ascii="Verdana" w:hAnsi="Verdana"/>
      <w:b/>
      <w:bCs/>
      <w:sz w:val="16"/>
      <w:szCs w:val="16"/>
    </w:rPr>
  </w:style>
  <w:style w:type="paragraph" w:customStyle="1" w:styleId="Blockquote">
    <w:name w:val="Blockquote"/>
    <w:basedOn w:val="Normal"/>
    <w:rsid w:val="005A1D26"/>
    <w:pPr>
      <w:widowControl w:val="0"/>
      <w:spacing w:before="100" w:after="100"/>
      <w:ind w:left="360" w:right="360"/>
    </w:pPr>
    <w:rPr>
      <w:snapToGrid w:val="0"/>
      <w:szCs w:val="20"/>
      <w:lang w:val="en-US" w:eastAsia="en-US"/>
    </w:rPr>
  </w:style>
  <w:style w:type="character" w:styleId="Textoennegrita">
    <w:name w:val="Strong"/>
    <w:basedOn w:val="Fuentedeprrafopredeter"/>
    <w:qFormat/>
    <w:rsid w:val="005A1D26"/>
    <w:rPr>
      <w:b/>
    </w:rPr>
  </w:style>
  <w:style w:type="paragraph" w:styleId="Mapadeldocumento">
    <w:name w:val="Document Map"/>
    <w:basedOn w:val="Normal"/>
    <w:semiHidden/>
    <w:rsid w:val="00CB6F3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rsid w:val="002E79D9"/>
    <w:pPr>
      <w:spacing w:before="100" w:beforeAutospacing="1" w:after="100" w:afterAutospacing="1"/>
    </w:pPr>
  </w:style>
  <w:style w:type="paragraph" w:customStyle="1" w:styleId="Default">
    <w:name w:val="Default"/>
    <w:rsid w:val="002E79D9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customStyle="1" w:styleId="Text1">
    <w:name w:val="Text 1"/>
    <w:basedOn w:val="Normal"/>
    <w:rsid w:val="009659CC"/>
    <w:pPr>
      <w:spacing w:after="240"/>
      <w:ind w:left="482"/>
      <w:jc w:val="both"/>
    </w:pPr>
  </w:style>
  <w:style w:type="paragraph" w:customStyle="1" w:styleId="Textoindependiente31">
    <w:name w:val="Texto independiente 31"/>
    <w:basedOn w:val="Normal"/>
    <w:rsid w:val="00012335"/>
    <w:pPr>
      <w:jc w:val="both"/>
    </w:pPr>
    <w:rPr>
      <w:sz w:val="22"/>
      <w:szCs w:val="20"/>
      <w:lang w:val="es-MX"/>
    </w:rPr>
  </w:style>
  <w:style w:type="character" w:styleId="Refdecomentario">
    <w:name w:val="annotation reference"/>
    <w:basedOn w:val="Fuentedeprrafopredeter"/>
    <w:semiHidden/>
    <w:rsid w:val="00012335"/>
    <w:rPr>
      <w:sz w:val="16"/>
      <w:szCs w:val="16"/>
    </w:rPr>
  </w:style>
  <w:style w:type="paragraph" w:styleId="Textocomentario">
    <w:name w:val="annotation text"/>
    <w:basedOn w:val="Normal"/>
    <w:semiHidden/>
    <w:rsid w:val="00012335"/>
    <w:rPr>
      <w:sz w:val="20"/>
      <w:szCs w:val="20"/>
      <w:lang w:val="es-MX"/>
    </w:rPr>
  </w:style>
  <w:style w:type="paragraph" w:styleId="Prrafodelista">
    <w:name w:val="List Paragraph"/>
    <w:basedOn w:val="Normal"/>
    <w:uiPriority w:val="34"/>
    <w:qFormat/>
    <w:rsid w:val="003E4469"/>
    <w:pPr>
      <w:spacing w:before="100" w:beforeAutospacing="1" w:after="100" w:afterAutospacing="1"/>
      <w:ind w:left="720"/>
    </w:pPr>
    <w:rPr>
      <w:rFonts w:eastAsia="Calibri"/>
      <w:lang w:val="es-MX" w:eastAsia="es-MX"/>
    </w:rPr>
  </w:style>
  <w:style w:type="paragraph" w:styleId="Textosinformato">
    <w:name w:val="Plain Text"/>
    <w:basedOn w:val="Normal"/>
    <w:link w:val="TextosinformatoCar"/>
    <w:rsid w:val="00846DD6"/>
    <w:rPr>
      <w:rFonts w:ascii="Courier New" w:hAnsi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846DD6"/>
    <w:rPr>
      <w:rFonts w:ascii="Courier New" w:hAnsi="Courier New"/>
    </w:rPr>
  </w:style>
  <w:style w:type="character" w:customStyle="1" w:styleId="EncabezadoCar">
    <w:name w:val="Encabezado Car"/>
    <w:basedOn w:val="Fuentedeprrafopredeter"/>
    <w:link w:val="Encabezado"/>
    <w:uiPriority w:val="99"/>
    <w:rsid w:val="00AC5943"/>
    <w:rPr>
      <w:lang w:val="en-GB" w:eastAsia="en-GB"/>
    </w:rPr>
  </w:style>
  <w:style w:type="paragraph" w:styleId="Sinespaciado">
    <w:name w:val="No Spacing"/>
    <w:uiPriority w:val="1"/>
    <w:qFormat/>
    <w:rsid w:val="00C855F8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0072F-11BC-4C07-A6D6-8B21926E6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8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F - DECLARACIÓN DE ASOCIACIÓN</vt:lpstr>
    </vt:vector>
  </TitlesOfParts>
  <Company>Hewlett-Packard Company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F - DECLARACIÓN DE ASOCIACIÓN</dc:title>
  <dc:subject/>
  <dc:creator>DADTNI - CONACYT</dc:creator>
  <cp:keywords/>
  <cp:lastModifiedBy>Eugenia Pamela Gudiño Romo</cp:lastModifiedBy>
  <cp:revision>8</cp:revision>
  <cp:lastPrinted>2013-03-14T18:10:00Z</cp:lastPrinted>
  <dcterms:created xsi:type="dcterms:W3CDTF">2025-02-06T18:26:00Z</dcterms:created>
  <dcterms:modified xsi:type="dcterms:W3CDTF">2025-10-14T19:50:00Z</dcterms:modified>
</cp:coreProperties>
</file>